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0B92E3" w14:textId="77777777" w:rsidR="000F5D0B" w:rsidRPr="004F557F" w:rsidRDefault="000F5D0B" w:rsidP="000F5D0B">
      <w:pPr>
        <w:spacing w:after="120"/>
        <w:jc w:val="center"/>
        <w:rPr>
          <w:b/>
          <w:bCs/>
          <w:sz w:val="28"/>
          <w:szCs w:val="32"/>
          <w:lang w:val="en-US"/>
        </w:rPr>
      </w:pPr>
      <w:r w:rsidRPr="004F557F">
        <w:rPr>
          <w:b/>
          <w:bCs/>
          <w:sz w:val="28"/>
          <w:szCs w:val="32"/>
          <w:lang w:val="en-US"/>
        </w:rPr>
        <w:t>Introduction to Digital Systems (21L)</w:t>
      </w:r>
    </w:p>
    <w:p w14:paraId="43E65229" w14:textId="0E065424" w:rsidR="009422A3" w:rsidRPr="009010A9" w:rsidRDefault="000F5D0B" w:rsidP="005B27EA">
      <w:pPr>
        <w:spacing w:after="120"/>
        <w:jc w:val="center"/>
        <w:rPr>
          <w:b/>
          <w:bCs/>
          <w:color w:val="FF0000"/>
          <w:szCs w:val="24"/>
          <w:lang w:val="en-US"/>
        </w:rPr>
      </w:pPr>
      <w:r w:rsidRPr="004F557F">
        <w:rPr>
          <w:b/>
          <w:bCs/>
          <w:sz w:val="24"/>
          <w:szCs w:val="28"/>
          <w:lang w:val="en-US"/>
        </w:rPr>
        <w:t>ELab4:</w:t>
      </w:r>
      <w:r w:rsidRPr="004F557F">
        <w:rPr>
          <w:sz w:val="24"/>
          <w:szCs w:val="28"/>
          <w:lang w:val="en-US"/>
        </w:rPr>
        <w:t xml:space="preserve"> Static Random Access Memory (SRAM)</w:t>
      </w:r>
    </w:p>
    <w:p w14:paraId="3332EE22" w14:textId="77777777" w:rsidR="009422A3" w:rsidRDefault="009422A3" w:rsidP="000F5D0B">
      <w:pPr>
        <w:spacing w:after="120"/>
        <w:jc w:val="center"/>
        <w:rPr>
          <w:sz w:val="24"/>
          <w:szCs w:val="28"/>
          <w:lang w:val="en-US"/>
        </w:rPr>
      </w:pPr>
    </w:p>
    <w:p w14:paraId="17A3265F" w14:textId="7F60BC69" w:rsidR="000F5D0B" w:rsidRDefault="000B6BC6" w:rsidP="000F5D0B">
      <w:pPr>
        <w:spacing w:after="240"/>
        <w:rPr>
          <w:szCs w:val="24"/>
          <w:lang w:val="en-US"/>
        </w:rPr>
      </w:pPr>
      <w:r>
        <w:rPr>
          <w:szCs w:val="24"/>
          <w:lang w:val="en-US"/>
        </w:rPr>
        <w:t>Name: Yusupov Yuldashbek</w:t>
      </w:r>
      <w:r w:rsidR="000F5D0B" w:rsidRPr="008723D9">
        <w:rPr>
          <w:szCs w:val="24"/>
          <w:lang w:val="en-US"/>
        </w:rPr>
        <w:tab/>
      </w:r>
      <w:r w:rsidR="000F5D0B" w:rsidRPr="008723D9">
        <w:rPr>
          <w:szCs w:val="24"/>
          <w:lang w:val="en-US"/>
        </w:rPr>
        <w:tab/>
      </w:r>
      <w:r w:rsidR="001C27F0">
        <w:rPr>
          <w:szCs w:val="24"/>
          <w:lang w:val="en-US"/>
        </w:rPr>
        <w:t xml:space="preserve">Student </w:t>
      </w:r>
      <w:r w:rsidR="00E937F7">
        <w:rPr>
          <w:szCs w:val="24"/>
          <w:lang w:val="en-US"/>
        </w:rPr>
        <w:t>N</w:t>
      </w:r>
      <w:r w:rsidR="001C27F0">
        <w:rPr>
          <w:szCs w:val="24"/>
          <w:lang w:val="en-US"/>
        </w:rPr>
        <w:t>umber</w:t>
      </w:r>
      <w:r w:rsidR="000F5D0B" w:rsidRPr="008723D9">
        <w:rPr>
          <w:szCs w:val="24"/>
          <w:lang w:val="en-US"/>
        </w:rPr>
        <w:t>:</w:t>
      </w:r>
      <w:r>
        <w:rPr>
          <w:szCs w:val="24"/>
          <w:lang w:val="en-US"/>
        </w:rPr>
        <w:t xml:space="preserve"> 317304</w:t>
      </w:r>
      <w:r w:rsidR="000F5D0B" w:rsidRPr="008723D9">
        <w:rPr>
          <w:szCs w:val="24"/>
          <w:lang w:val="en-US"/>
        </w:rPr>
        <w:tab/>
      </w:r>
      <w:r w:rsidR="000F5D0B" w:rsidRPr="008723D9">
        <w:rPr>
          <w:szCs w:val="24"/>
          <w:lang w:val="en-US"/>
        </w:rPr>
        <w:tab/>
        <w:t>Date:</w:t>
      </w:r>
      <w:r w:rsidR="001C27F0">
        <w:rPr>
          <w:szCs w:val="24"/>
          <w:lang w:val="en-US"/>
        </w:rPr>
        <w:t xml:space="preserve"> </w:t>
      </w:r>
      <w:r>
        <w:rPr>
          <w:szCs w:val="24"/>
          <w:lang w:val="en-US"/>
        </w:rPr>
        <w:t>09.05.2021</w:t>
      </w:r>
    </w:p>
    <w:p w14:paraId="170ECB31" w14:textId="77777777" w:rsidR="003A6FB9" w:rsidRPr="00FE5B40" w:rsidRDefault="003A6FB9" w:rsidP="003A6FB9">
      <w:pPr>
        <w:spacing w:after="240"/>
        <w:jc w:val="center"/>
        <w:rPr>
          <w:b/>
          <w:bCs/>
          <w:sz w:val="24"/>
          <w:szCs w:val="28"/>
          <w:lang w:val="en-US"/>
        </w:rPr>
      </w:pPr>
      <w:r w:rsidRPr="00FE5B40">
        <w:rPr>
          <w:b/>
          <w:bCs/>
          <w:sz w:val="24"/>
          <w:szCs w:val="28"/>
          <w:lang w:val="en-US"/>
        </w:rPr>
        <w:t>Questions</w:t>
      </w:r>
      <w:r>
        <w:rPr>
          <w:b/>
          <w:bCs/>
          <w:sz w:val="24"/>
          <w:szCs w:val="28"/>
          <w:lang w:val="en-US"/>
        </w:rPr>
        <w:t xml:space="preserve"> (0.6 pts)</w:t>
      </w:r>
    </w:p>
    <w:p w14:paraId="2D95D884" w14:textId="77777777" w:rsidR="003A6FB9" w:rsidRPr="00FE5B40" w:rsidRDefault="003A6FB9" w:rsidP="003A6FB9">
      <w:pPr>
        <w:rPr>
          <w:lang w:val="en-US"/>
        </w:rPr>
      </w:pPr>
      <w:r w:rsidRPr="00FE5B40">
        <w:rPr>
          <w:lang w:val="en-US"/>
        </w:rPr>
        <w:t>Please answer th</w:t>
      </w:r>
      <w:r>
        <w:rPr>
          <w:lang w:val="en-US"/>
        </w:rPr>
        <w:t>ese</w:t>
      </w:r>
      <w:r w:rsidRPr="00FE5B40">
        <w:rPr>
          <w:lang w:val="en-US"/>
        </w:rPr>
        <w:t xml:space="preserve"> questions as shortly as possible (preferably one sentence)</w:t>
      </w:r>
    </w:p>
    <w:p w14:paraId="689FFEE4" w14:textId="0DFC995D" w:rsidR="003A6FB9" w:rsidRPr="008F6E60" w:rsidRDefault="003A6FB9" w:rsidP="003A6FB9">
      <w:pPr>
        <w:pStyle w:val="a3"/>
        <w:numPr>
          <w:ilvl w:val="0"/>
          <w:numId w:val="1"/>
        </w:numPr>
        <w:spacing w:after="240"/>
        <w:ind w:left="426" w:hanging="426"/>
        <w:rPr>
          <w:szCs w:val="24"/>
          <w:lang w:val="en-US"/>
        </w:rPr>
      </w:pPr>
      <w:r w:rsidRPr="008F6E60">
        <w:rPr>
          <w:szCs w:val="24"/>
          <w:lang w:val="en-US"/>
        </w:rPr>
        <w:t xml:space="preserve">What happens to the outputs of set/reset flip-flop (built of NAND gates) when both inputs are in the low state? </w:t>
      </w:r>
      <w:r w:rsidRPr="008F6E60">
        <w:rPr>
          <w:b/>
          <w:bCs/>
          <w:szCs w:val="24"/>
          <w:lang w:val="en-US"/>
        </w:rPr>
        <w:t>(0.1p</w:t>
      </w:r>
      <w:proofErr w:type="gramStart"/>
      <w:r w:rsidRPr="008F6E60">
        <w:rPr>
          <w:b/>
          <w:bCs/>
          <w:szCs w:val="24"/>
          <w:lang w:val="en-US"/>
        </w:rPr>
        <w:t>)</w:t>
      </w:r>
      <w:proofErr w:type="gramEnd"/>
      <w:r w:rsidRPr="008F6E60">
        <w:rPr>
          <w:szCs w:val="24"/>
          <w:lang w:val="en-US"/>
        </w:rPr>
        <w:br/>
      </w:r>
      <w:proofErr w:type="spellStart"/>
      <w:r w:rsidRPr="008F6E60">
        <w:rPr>
          <w:szCs w:val="24"/>
          <w:highlight w:val="green"/>
          <w:lang w:val="en-US"/>
        </w:rPr>
        <w:t>Ans</w:t>
      </w:r>
      <w:proofErr w:type="spellEnd"/>
      <w:r w:rsidRPr="008F6E60">
        <w:rPr>
          <w:szCs w:val="24"/>
          <w:highlight w:val="green"/>
          <w:lang w:val="en-US"/>
        </w:rPr>
        <w:t>:</w:t>
      </w:r>
      <w:r w:rsidRPr="008F6E60">
        <w:rPr>
          <w:szCs w:val="24"/>
          <w:lang w:val="en-US"/>
        </w:rPr>
        <w:t xml:space="preserve"> </w:t>
      </w:r>
      <w:r w:rsidR="00901DA5">
        <w:rPr>
          <w:szCs w:val="24"/>
          <w:lang w:val="en-US"/>
        </w:rPr>
        <w:t>Both outputs will be in high state.</w:t>
      </w:r>
    </w:p>
    <w:p w14:paraId="5D0260D8" w14:textId="77F313AC" w:rsidR="003A6FB9" w:rsidRPr="008F6E60" w:rsidRDefault="003A6FB9" w:rsidP="003A6FB9">
      <w:pPr>
        <w:pStyle w:val="a3"/>
        <w:numPr>
          <w:ilvl w:val="1"/>
          <w:numId w:val="1"/>
        </w:numPr>
        <w:spacing w:after="240"/>
        <w:rPr>
          <w:szCs w:val="24"/>
          <w:lang w:val="en-US"/>
        </w:rPr>
      </w:pPr>
      <w:r w:rsidRPr="008F6E60">
        <w:rPr>
          <w:szCs w:val="24"/>
          <w:lang w:val="en-US"/>
        </w:rPr>
        <w:t xml:space="preserve">Why? </w:t>
      </w:r>
      <w:r w:rsidRPr="008F6E60">
        <w:rPr>
          <w:b/>
          <w:bCs/>
          <w:szCs w:val="24"/>
          <w:lang w:val="en-US"/>
        </w:rPr>
        <w:t>(0.1p</w:t>
      </w:r>
      <w:proofErr w:type="gramStart"/>
      <w:r w:rsidRPr="008F6E60">
        <w:rPr>
          <w:b/>
          <w:bCs/>
          <w:szCs w:val="24"/>
          <w:lang w:val="en-US"/>
        </w:rPr>
        <w:t>)</w:t>
      </w:r>
      <w:proofErr w:type="gramEnd"/>
      <w:r w:rsidRPr="008F6E60">
        <w:rPr>
          <w:szCs w:val="24"/>
          <w:lang w:val="en-US"/>
        </w:rPr>
        <w:br/>
      </w:r>
      <w:proofErr w:type="spellStart"/>
      <w:r w:rsidRPr="008F6E60">
        <w:rPr>
          <w:szCs w:val="24"/>
          <w:highlight w:val="green"/>
          <w:lang w:val="en-US"/>
        </w:rPr>
        <w:t>Ans</w:t>
      </w:r>
      <w:proofErr w:type="spellEnd"/>
      <w:r w:rsidRPr="008F6E60">
        <w:rPr>
          <w:szCs w:val="24"/>
          <w:highlight w:val="green"/>
          <w:lang w:val="en-US"/>
        </w:rPr>
        <w:t>:</w:t>
      </w:r>
      <w:r w:rsidRPr="008F6E60">
        <w:rPr>
          <w:szCs w:val="24"/>
          <w:lang w:val="en-US"/>
        </w:rPr>
        <w:t xml:space="preserve"> </w:t>
      </w:r>
      <w:r w:rsidR="00901DA5">
        <w:rPr>
          <w:szCs w:val="24"/>
          <w:lang w:val="en-US"/>
        </w:rPr>
        <w:t>Because both AND gates will give 0 as outputs and inverted it will be 1, which means high state.</w:t>
      </w:r>
    </w:p>
    <w:p w14:paraId="3F4A2D83" w14:textId="42742C1E" w:rsidR="003A6FB9" w:rsidRPr="008F6E60" w:rsidRDefault="003A6FB9" w:rsidP="003A6FB9">
      <w:pPr>
        <w:pStyle w:val="a3"/>
        <w:numPr>
          <w:ilvl w:val="0"/>
          <w:numId w:val="1"/>
        </w:numPr>
        <w:spacing w:after="240"/>
        <w:ind w:left="426" w:hanging="426"/>
        <w:rPr>
          <w:szCs w:val="24"/>
          <w:lang w:val="en-US"/>
        </w:rPr>
      </w:pPr>
      <w:r w:rsidRPr="008F6E60">
        <w:rPr>
          <w:szCs w:val="24"/>
          <w:lang w:val="en-US"/>
        </w:rPr>
        <w:t xml:space="preserve">What is the difference between </w:t>
      </w:r>
      <w:r>
        <w:rPr>
          <w:szCs w:val="24"/>
          <w:lang w:val="en-US"/>
        </w:rPr>
        <w:t xml:space="preserve">a </w:t>
      </w:r>
      <w:r w:rsidRPr="008F6E60">
        <w:rPr>
          <w:szCs w:val="24"/>
          <w:lang w:val="en-US"/>
        </w:rPr>
        <w:t xml:space="preserve">D-type latch and </w:t>
      </w:r>
      <w:r>
        <w:rPr>
          <w:szCs w:val="24"/>
          <w:lang w:val="en-US"/>
        </w:rPr>
        <w:t xml:space="preserve">a </w:t>
      </w:r>
      <w:r w:rsidRPr="008F6E60">
        <w:rPr>
          <w:szCs w:val="24"/>
          <w:lang w:val="en-US"/>
        </w:rPr>
        <w:t xml:space="preserve">D-type flip-flop? </w:t>
      </w:r>
      <w:r w:rsidRPr="008F6E60">
        <w:rPr>
          <w:b/>
          <w:bCs/>
          <w:szCs w:val="24"/>
          <w:lang w:val="en-US"/>
        </w:rPr>
        <w:t>(0.2p)</w:t>
      </w:r>
      <w:r w:rsidRPr="008F6E60">
        <w:rPr>
          <w:szCs w:val="24"/>
          <w:lang w:val="en-US"/>
        </w:rPr>
        <w:br/>
      </w:r>
      <w:proofErr w:type="spellStart"/>
      <w:r w:rsidRPr="008F6E60">
        <w:rPr>
          <w:szCs w:val="24"/>
          <w:highlight w:val="green"/>
          <w:lang w:val="en-US"/>
        </w:rPr>
        <w:t>Ans</w:t>
      </w:r>
      <w:proofErr w:type="spellEnd"/>
      <w:r w:rsidRPr="008F6E60">
        <w:rPr>
          <w:szCs w:val="24"/>
          <w:highlight w:val="green"/>
          <w:lang w:val="en-US"/>
        </w:rPr>
        <w:t>:</w:t>
      </w:r>
      <w:r w:rsidRPr="008F6E60">
        <w:rPr>
          <w:szCs w:val="24"/>
          <w:lang w:val="en-US"/>
        </w:rPr>
        <w:t xml:space="preserve"> </w:t>
      </w:r>
      <w:r w:rsidR="00901DA5">
        <w:rPr>
          <w:szCs w:val="24"/>
          <w:lang w:val="en-US"/>
        </w:rPr>
        <w:t>D-type latch saves data when initially LE signal is on, while D-type flip-flop saves data when CLK signal is on after DATA signal is on</w:t>
      </w:r>
    </w:p>
    <w:p w14:paraId="1BC0DBC6" w14:textId="77777777" w:rsidR="003A6FB9" w:rsidRPr="00D26B86" w:rsidRDefault="003A6FB9" w:rsidP="003A6FB9">
      <w:pPr>
        <w:pStyle w:val="a3"/>
        <w:numPr>
          <w:ilvl w:val="0"/>
          <w:numId w:val="1"/>
        </w:numPr>
        <w:spacing w:after="240"/>
        <w:ind w:left="426" w:hanging="426"/>
        <w:rPr>
          <w:szCs w:val="24"/>
          <w:lang w:val="en-US"/>
        </w:rPr>
      </w:pPr>
      <w:r w:rsidRPr="008F6E60">
        <w:rPr>
          <w:szCs w:val="24"/>
          <w:lang w:val="en-US"/>
        </w:rPr>
        <w:t xml:space="preserve">Please </w:t>
      </w:r>
      <w:r w:rsidRPr="008F6E60">
        <w:rPr>
          <w:szCs w:val="24"/>
          <w:highlight w:val="green"/>
          <w:lang w:val="en-US"/>
        </w:rPr>
        <w:t>fill</w:t>
      </w:r>
      <w:r w:rsidRPr="008F6E60">
        <w:rPr>
          <w:szCs w:val="24"/>
          <w:lang w:val="en-US"/>
        </w:rPr>
        <w:t xml:space="preserve"> all the remaining cells in Table 1. </w:t>
      </w:r>
      <w:r w:rsidRPr="008F6E60">
        <w:rPr>
          <w:b/>
          <w:bCs/>
          <w:szCs w:val="24"/>
          <w:lang w:val="en-US"/>
        </w:rPr>
        <w:t>(0.2p)</w:t>
      </w:r>
    </w:p>
    <w:p w14:paraId="50BC04F5" w14:textId="77777777" w:rsidR="003A6FB9" w:rsidRDefault="003A6FB9" w:rsidP="003A6FB9">
      <w:pPr>
        <w:spacing w:after="240"/>
        <w:rPr>
          <w:sz w:val="20"/>
          <w:lang w:val="en-US"/>
        </w:rPr>
      </w:pPr>
      <w:r w:rsidRPr="00EF4A87">
        <w:rPr>
          <w:b/>
          <w:bCs/>
          <w:noProof/>
          <w:szCs w:val="24"/>
          <w:lang w:val="ru-RU" w:eastAsia="ru-RU"/>
        </w:rPr>
        <mc:AlternateContent>
          <mc:Choice Requires="wps">
            <w:drawing>
              <wp:inline distT="0" distB="0" distL="0" distR="0" wp14:anchorId="58171686" wp14:editId="08C805A0">
                <wp:extent cx="5760720" cy="2176695"/>
                <wp:effectExtent l="0" t="0" r="0" b="0"/>
                <wp:docPr id="2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60720" cy="21766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9AD633" w14:textId="77777777" w:rsidR="003A6FB9" w:rsidRPr="00FE5B40" w:rsidRDefault="003A6FB9" w:rsidP="003A6FB9">
                            <w:pPr>
                              <w:spacing w:after="240"/>
                              <w:jc w:val="center"/>
                              <w:rPr>
                                <w:i/>
                                <w:iCs/>
                                <w:sz w:val="20"/>
                                <w:lang w:val="en-US"/>
                              </w:rPr>
                            </w:pPr>
                            <w:r w:rsidRPr="00FE5B40">
                              <w:rPr>
                                <w:i/>
                                <w:iCs/>
                                <w:sz w:val="20"/>
                                <w:lang w:val="en-US"/>
                              </w:rPr>
                              <w:t>Table 1. Functional description of typical SRAM (basing on Samsung KM62256C SRAM datasheet).</w:t>
                            </w:r>
                            <w:r w:rsidRPr="00FE5B40">
                              <w:rPr>
                                <w:i/>
                                <w:iCs/>
                                <w:sz w:val="20"/>
                                <w:lang w:val="en-US"/>
                              </w:rPr>
                              <w:br/>
                              <w:t xml:space="preserve">L – </w:t>
                            </w:r>
                            <w:proofErr w:type="gramStart"/>
                            <w:r w:rsidRPr="00FE5B40">
                              <w:rPr>
                                <w:i/>
                                <w:iCs/>
                                <w:sz w:val="20"/>
                                <w:lang w:val="en-US"/>
                              </w:rPr>
                              <w:t>low</w:t>
                            </w:r>
                            <w:proofErr w:type="gramEnd"/>
                            <w:r w:rsidRPr="00FE5B40">
                              <w:rPr>
                                <w:i/>
                                <w:iCs/>
                                <w:sz w:val="20"/>
                                <w:lang w:val="en-US"/>
                              </w:rPr>
                              <w:t xml:space="preserve"> state, H – high state, X – don’t care, High-Z – high impedance state</w:t>
                            </w:r>
                          </w:p>
                          <w:tbl>
                            <w:tblPr>
                              <w:tblStyle w:val="a4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871"/>
                              <w:gridCol w:w="872"/>
                              <w:gridCol w:w="872"/>
                              <w:gridCol w:w="2048"/>
                              <w:gridCol w:w="2048"/>
                              <w:gridCol w:w="2049"/>
                            </w:tblGrid>
                            <w:tr w:rsidR="003A6FB9" w:rsidRPr="00FE5B40" w14:paraId="2F397427" w14:textId="77777777" w:rsidTr="00F71B03">
                              <w:tc>
                                <w:tcPr>
                                  <w:tcW w:w="871" w:type="dxa"/>
                                </w:tcPr>
                                <w:p w14:paraId="7018110E" w14:textId="77777777" w:rsidR="003A6FB9" w:rsidRPr="00FE5B40" w:rsidRDefault="00F26055" w:rsidP="00F71B03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:lang w:val="en-US"/>
                                    </w:rPr>
                                  </w:pPr>
                                  <m:oMathPara>
                                    <m:oMath>
                                      <m:acc>
                                        <m:accPr>
                                          <m:chr m:val="̅"/>
                                          <m:ctrlPr>
                                            <w:rPr>
                                              <w:rFonts w:ascii="Cambria Math" w:hAnsi="Cambria Math"/>
                                              <w:b/>
                                              <w:bCs/>
                                              <w:i/>
                                              <w:lang w:val="en-US"/>
                                            </w:rPr>
                                          </m:ctrlPr>
                                        </m:accPr>
                                        <m:e>
                                          <m:r>
                                            <m:rPr>
                                              <m:sty m:val="b"/>
                                            </m:rPr>
                                            <w:rPr>
                                              <w:rFonts w:ascii="Cambria Math" w:hAnsi="Cambria Math"/>
                                              <w:lang w:val="en-US"/>
                                            </w:rPr>
                                            <m:t>CS</m:t>
                                          </m:r>
                                        </m:e>
                                      </m:acc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872" w:type="dxa"/>
                                </w:tcPr>
                                <w:p w14:paraId="66533E92" w14:textId="77777777" w:rsidR="003A6FB9" w:rsidRPr="00FE5B40" w:rsidRDefault="00F26055" w:rsidP="00F71B03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:lang w:val="en-US"/>
                                    </w:rPr>
                                  </w:pPr>
                                  <m:oMathPara>
                                    <m:oMath>
                                      <m:acc>
                                        <m:accPr>
                                          <m:chr m:val="̅"/>
                                          <m:ctrlPr>
                                            <w:rPr>
                                              <w:rFonts w:ascii="Cambria Math" w:hAnsi="Cambria Math"/>
                                              <w:b/>
                                              <w:bCs/>
                                              <w:i/>
                                              <w:lang w:val="en-US"/>
                                            </w:rPr>
                                          </m:ctrlPr>
                                        </m:accPr>
                                        <m:e>
                                          <m:r>
                                            <m:rPr>
                                              <m:sty m:val="b"/>
                                            </m:rPr>
                                            <w:rPr>
                                              <w:rFonts w:ascii="Cambria Math" w:hAnsi="Cambria Math"/>
                                              <w:lang w:val="en-US"/>
                                            </w:rPr>
                                            <m:t>OE</m:t>
                                          </m:r>
                                        </m:e>
                                      </m:acc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872" w:type="dxa"/>
                                </w:tcPr>
                                <w:p w14:paraId="229443E1" w14:textId="77777777" w:rsidR="003A6FB9" w:rsidRPr="00FE5B40" w:rsidRDefault="00F26055" w:rsidP="00F71B03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:lang w:val="en-US"/>
                                    </w:rPr>
                                  </w:pPr>
                                  <m:oMathPara>
                                    <m:oMath>
                                      <m:acc>
                                        <m:accPr>
                                          <m:chr m:val="̅"/>
                                          <m:ctrlPr>
                                            <w:rPr>
                                              <w:rFonts w:ascii="Cambria Math" w:hAnsi="Cambria Math"/>
                                              <w:b/>
                                              <w:bCs/>
                                              <w:i/>
                                              <w:lang w:val="en-US"/>
                                            </w:rPr>
                                          </m:ctrlPr>
                                        </m:accPr>
                                        <m:e>
                                          <m:r>
                                            <m:rPr>
                                              <m:sty m:val="b"/>
                                            </m:rPr>
                                            <w:rPr>
                                              <w:rFonts w:ascii="Cambria Math" w:hAnsi="Cambria Math"/>
                                              <w:lang w:val="en-US"/>
                                            </w:rPr>
                                            <m:t>WE</m:t>
                                          </m:r>
                                        </m:e>
                                      </m:acc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2048" w:type="dxa"/>
                                </w:tcPr>
                                <w:p w14:paraId="2CFCC43D" w14:textId="77777777" w:rsidR="003A6FB9" w:rsidRPr="00FE5B40" w:rsidRDefault="003A6FB9" w:rsidP="00F71B03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:lang w:val="en-US"/>
                                    </w:rPr>
                                  </w:pPr>
                                  <w:r w:rsidRPr="00FE5B40">
                                    <w:rPr>
                                      <w:b/>
                                      <w:bCs/>
                                      <w:lang w:val="en-US"/>
                                    </w:rPr>
                                    <w:t>Mode</w:t>
                                  </w:r>
                                </w:p>
                              </w:tc>
                              <w:tc>
                                <w:tcPr>
                                  <w:tcW w:w="2048" w:type="dxa"/>
                                </w:tcPr>
                                <w:p w14:paraId="78012628" w14:textId="77777777" w:rsidR="003A6FB9" w:rsidRPr="00FE5B40" w:rsidRDefault="003A6FB9" w:rsidP="00F71B03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:lang w:val="en-US"/>
                                    </w:rPr>
                                  </w:pPr>
                                  <w:r w:rsidRPr="00FE5B40">
                                    <w:rPr>
                                      <w:b/>
                                      <w:bCs/>
                                      <w:lang w:val="en-US"/>
                                    </w:rPr>
                                    <w:t>I/O Pin</w:t>
                                  </w:r>
                                </w:p>
                              </w:tc>
                              <w:tc>
                                <w:tcPr>
                                  <w:tcW w:w="2049" w:type="dxa"/>
                                </w:tcPr>
                                <w:p w14:paraId="5F21D01B" w14:textId="77777777" w:rsidR="003A6FB9" w:rsidRPr="00FE5B40" w:rsidRDefault="003A6FB9" w:rsidP="00F71B03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:lang w:val="en-US"/>
                                    </w:rPr>
                                  </w:pPr>
                                  <w:r w:rsidRPr="00FE5B40">
                                    <w:rPr>
                                      <w:b/>
                                      <w:bCs/>
                                      <w:lang w:val="en-US"/>
                                    </w:rPr>
                                    <w:t>Power</w:t>
                                  </w:r>
                                </w:p>
                              </w:tc>
                            </w:tr>
                            <w:tr w:rsidR="003A6FB9" w:rsidRPr="00FE5B40" w14:paraId="00BB8B91" w14:textId="77777777" w:rsidTr="00F71B03">
                              <w:tc>
                                <w:tcPr>
                                  <w:tcW w:w="871" w:type="dxa"/>
                                </w:tcPr>
                                <w:p w14:paraId="4A29B590" w14:textId="7065E26B" w:rsidR="003A6FB9" w:rsidRPr="00FE5B40" w:rsidRDefault="00901DA5" w:rsidP="00F71B03">
                                  <w:pPr>
                                    <w:jc w:val="center"/>
                                    <w:rPr>
                                      <w:lang w:val="en-US"/>
                                    </w:rPr>
                                  </w:pPr>
                                  <w:r>
                                    <w:rPr>
                                      <w:lang w:val="en-US"/>
                                    </w:rPr>
                                    <w:t>H</w:t>
                                  </w:r>
                                </w:p>
                              </w:tc>
                              <w:tc>
                                <w:tcPr>
                                  <w:tcW w:w="872" w:type="dxa"/>
                                </w:tcPr>
                                <w:p w14:paraId="3D273466" w14:textId="2AFF9270" w:rsidR="003A6FB9" w:rsidRPr="00FE5B40" w:rsidRDefault="00901DA5" w:rsidP="00F71B03">
                                  <w:pPr>
                                    <w:jc w:val="center"/>
                                    <w:rPr>
                                      <w:lang w:val="en-US"/>
                                    </w:rPr>
                                  </w:pPr>
                                  <w:r>
                                    <w:rPr>
                                      <w:lang w:val="en-US"/>
                                    </w:rPr>
                                    <w:t>X</w:t>
                                  </w:r>
                                </w:p>
                              </w:tc>
                              <w:tc>
                                <w:tcPr>
                                  <w:tcW w:w="872" w:type="dxa"/>
                                </w:tcPr>
                                <w:p w14:paraId="2411F3CA" w14:textId="4341DE38" w:rsidR="003A6FB9" w:rsidRPr="00FE5B40" w:rsidRDefault="00901DA5" w:rsidP="00F71B03">
                                  <w:pPr>
                                    <w:jc w:val="center"/>
                                    <w:rPr>
                                      <w:lang w:val="en-US"/>
                                    </w:rPr>
                                  </w:pPr>
                                  <w:r>
                                    <w:rPr>
                                      <w:lang w:val="en-US"/>
                                    </w:rPr>
                                    <w:t>X</w:t>
                                  </w:r>
                                </w:p>
                              </w:tc>
                              <w:tc>
                                <w:tcPr>
                                  <w:tcW w:w="2048" w:type="dxa"/>
                                </w:tcPr>
                                <w:p w14:paraId="5FC251D7" w14:textId="77777777" w:rsidR="003A6FB9" w:rsidRPr="00FE5B40" w:rsidRDefault="003A6FB9" w:rsidP="00F71B03">
                                  <w:pPr>
                                    <w:jc w:val="center"/>
                                    <w:rPr>
                                      <w:lang w:val="en-US"/>
                                    </w:rPr>
                                  </w:pPr>
                                  <w:r w:rsidRPr="00FE5B40">
                                    <w:rPr>
                                      <w:lang w:val="en-US"/>
                                    </w:rPr>
                                    <w:t>Chip deselected</w:t>
                                  </w:r>
                                </w:p>
                              </w:tc>
                              <w:tc>
                                <w:tcPr>
                                  <w:tcW w:w="2048" w:type="dxa"/>
                                </w:tcPr>
                                <w:p w14:paraId="3CCA8D8E" w14:textId="6F9C4AB1" w:rsidR="003A6FB9" w:rsidRPr="00FE5B40" w:rsidRDefault="00901DA5" w:rsidP="00F71B03">
                                  <w:pPr>
                                    <w:jc w:val="center"/>
                                    <w:rPr>
                                      <w:lang w:val="en-US"/>
                                    </w:rPr>
                                  </w:pPr>
                                  <w:r>
                                    <w:rPr>
                                      <w:lang w:val="en-US"/>
                                    </w:rPr>
                                    <w:t>High-Z</w:t>
                                  </w:r>
                                </w:p>
                              </w:tc>
                              <w:tc>
                                <w:tcPr>
                                  <w:tcW w:w="2049" w:type="dxa"/>
                                </w:tcPr>
                                <w:p w14:paraId="41A5625E" w14:textId="77777777" w:rsidR="003A6FB9" w:rsidRPr="00FE5B40" w:rsidRDefault="003A6FB9" w:rsidP="00F71B03">
                                  <w:pPr>
                                    <w:jc w:val="center"/>
                                    <w:rPr>
                                      <w:lang w:val="en-US"/>
                                    </w:rPr>
                                  </w:pPr>
                                  <w:r w:rsidRPr="00FE5B40">
                                    <w:rPr>
                                      <w:lang w:val="en-US"/>
                                    </w:rPr>
                                    <w:t>Standby</w:t>
                                  </w:r>
                                </w:p>
                              </w:tc>
                            </w:tr>
                            <w:tr w:rsidR="003A6FB9" w:rsidRPr="00FE5B40" w14:paraId="6AD17900" w14:textId="77777777" w:rsidTr="00F71B03">
                              <w:tc>
                                <w:tcPr>
                                  <w:tcW w:w="871" w:type="dxa"/>
                                </w:tcPr>
                                <w:p w14:paraId="35E5DDDE" w14:textId="77777777" w:rsidR="003A6FB9" w:rsidRPr="00FE5B40" w:rsidRDefault="003A6FB9" w:rsidP="00F71B03">
                                  <w:pPr>
                                    <w:jc w:val="center"/>
                                    <w:rPr>
                                      <w:lang w:val="en-US"/>
                                    </w:rPr>
                                  </w:pPr>
                                  <w:r w:rsidRPr="00FE5B40">
                                    <w:rPr>
                                      <w:lang w:val="en-US"/>
                                    </w:rPr>
                                    <w:t>L</w:t>
                                  </w:r>
                                </w:p>
                              </w:tc>
                              <w:tc>
                                <w:tcPr>
                                  <w:tcW w:w="872" w:type="dxa"/>
                                </w:tcPr>
                                <w:p w14:paraId="4E7D5D39" w14:textId="77777777" w:rsidR="003A6FB9" w:rsidRPr="00FE5B40" w:rsidRDefault="003A6FB9" w:rsidP="00F71B03">
                                  <w:pPr>
                                    <w:jc w:val="center"/>
                                    <w:rPr>
                                      <w:lang w:val="en-US"/>
                                    </w:rPr>
                                  </w:pPr>
                                  <w:r w:rsidRPr="00FE5B40">
                                    <w:rPr>
                                      <w:lang w:val="en-US"/>
                                    </w:rPr>
                                    <w:t>H</w:t>
                                  </w:r>
                                </w:p>
                              </w:tc>
                              <w:tc>
                                <w:tcPr>
                                  <w:tcW w:w="872" w:type="dxa"/>
                                </w:tcPr>
                                <w:p w14:paraId="3A6E3544" w14:textId="77777777" w:rsidR="003A6FB9" w:rsidRPr="00FE5B40" w:rsidRDefault="003A6FB9" w:rsidP="00F71B03">
                                  <w:pPr>
                                    <w:jc w:val="center"/>
                                    <w:rPr>
                                      <w:lang w:val="en-US"/>
                                    </w:rPr>
                                  </w:pPr>
                                  <w:r w:rsidRPr="00FE5B40">
                                    <w:rPr>
                                      <w:lang w:val="en-US"/>
                                    </w:rPr>
                                    <w:t>H</w:t>
                                  </w:r>
                                </w:p>
                              </w:tc>
                              <w:tc>
                                <w:tcPr>
                                  <w:tcW w:w="2048" w:type="dxa"/>
                                </w:tcPr>
                                <w:p w14:paraId="30FE3836" w14:textId="4FA4D754" w:rsidR="003A6FB9" w:rsidRPr="00FE5B40" w:rsidRDefault="00901DA5" w:rsidP="00F71B03">
                                  <w:pPr>
                                    <w:jc w:val="center"/>
                                    <w:rPr>
                                      <w:lang w:val="en-US"/>
                                    </w:rPr>
                                  </w:pPr>
                                  <w:r>
                                    <w:rPr>
                                      <w:lang w:val="en-US"/>
                                    </w:rPr>
                                    <w:t>Output disabled</w:t>
                                  </w:r>
                                </w:p>
                              </w:tc>
                              <w:tc>
                                <w:tcPr>
                                  <w:tcW w:w="2048" w:type="dxa"/>
                                </w:tcPr>
                                <w:p w14:paraId="23BF4689" w14:textId="3863E8D2" w:rsidR="003A6FB9" w:rsidRPr="00FE5B40" w:rsidRDefault="00901DA5" w:rsidP="00F71B03">
                                  <w:pPr>
                                    <w:jc w:val="center"/>
                                    <w:rPr>
                                      <w:lang w:val="en-US"/>
                                    </w:rPr>
                                  </w:pPr>
                                  <w:r>
                                    <w:rPr>
                                      <w:lang w:val="en-US"/>
                                    </w:rPr>
                                    <w:t>High-Z</w:t>
                                  </w:r>
                                </w:p>
                              </w:tc>
                              <w:tc>
                                <w:tcPr>
                                  <w:tcW w:w="2049" w:type="dxa"/>
                                </w:tcPr>
                                <w:p w14:paraId="7C01C437" w14:textId="32C3476B" w:rsidR="003A6FB9" w:rsidRPr="00FE5B40" w:rsidRDefault="00901DA5" w:rsidP="00F71B03">
                                  <w:pPr>
                                    <w:jc w:val="center"/>
                                    <w:rPr>
                                      <w:lang w:val="en-US"/>
                                    </w:rPr>
                                  </w:pPr>
                                  <w:r>
                                    <w:rPr>
                                      <w:lang w:val="en-US"/>
                                    </w:rPr>
                                    <w:t>Active</w:t>
                                  </w:r>
                                </w:p>
                              </w:tc>
                            </w:tr>
                            <w:tr w:rsidR="003A6FB9" w:rsidRPr="00FE5B40" w14:paraId="3C62938D" w14:textId="77777777" w:rsidTr="00F71B03">
                              <w:tc>
                                <w:tcPr>
                                  <w:tcW w:w="871" w:type="dxa"/>
                                </w:tcPr>
                                <w:p w14:paraId="011BDB22" w14:textId="4A2BF7A0" w:rsidR="003A6FB9" w:rsidRPr="00FE5B40" w:rsidRDefault="00901DA5" w:rsidP="00F71B03">
                                  <w:pPr>
                                    <w:jc w:val="center"/>
                                    <w:rPr>
                                      <w:lang w:val="en-US"/>
                                    </w:rPr>
                                  </w:pPr>
                                  <w:r>
                                    <w:rPr>
                                      <w:lang w:val="en-US"/>
                                    </w:rPr>
                                    <w:t>L</w:t>
                                  </w:r>
                                </w:p>
                              </w:tc>
                              <w:tc>
                                <w:tcPr>
                                  <w:tcW w:w="872" w:type="dxa"/>
                                </w:tcPr>
                                <w:p w14:paraId="24B24AA5" w14:textId="545A1140" w:rsidR="003A6FB9" w:rsidRPr="00FE5B40" w:rsidRDefault="00901DA5" w:rsidP="00F71B03">
                                  <w:pPr>
                                    <w:jc w:val="center"/>
                                    <w:rPr>
                                      <w:lang w:val="en-US"/>
                                    </w:rPr>
                                  </w:pPr>
                                  <w:r>
                                    <w:rPr>
                                      <w:lang w:val="en-US"/>
                                    </w:rPr>
                                    <w:t>X</w:t>
                                  </w:r>
                                </w:p>
                              </w:tc>
                              <w:tc>
                                <w:tcPr>
                                  <w:tcW w:w="872" w:type="dxa"/>
                                </w:tcPr>
                                <w:p w14:paraId="66E6649F" w14:textId="3862A17F" w:rsidR="003A6FB9" w:rsidRPr="00FE5B40" w:rsidRDefault="00901DA5" w:rsidP="00F71B03">
                                  <w:pPr>
                                    <w:jc w:val="center"/>
                                    <w:rPr>
                                      <w:lang w:val="en-US"/>
                                    </w:rPr>
                                  </w:pPr>
                                  <w:r>
                                    <w:rPr>
                                      <w:lang w:val="en-US"/>
                                    </w:rPr>
                                    <w:t>L</w:t>
                                  </w:r>
                                </w:p>
                              </w:tc>
                              <w:tc>
                                <w:tcPr>
                                  <w:tcW w:w="2048" w:type="dxa"/>
                                </w:tcPr>
                                <w:p w14:paraId="2FAF1472" w14:textId="6BCCA374" w:rsidR="003A6FB9" w:rsidRPr="00FE5B40" w:rsidRDefault="00901DA5" w:rsidP="00F71B03">
                                  <w:pPr>
                                    <w:jc w:val="center"/>
                                    <w:rPr>
                                      <w:lang w:val="en-US"/>
                                    </w:rPr>
                                  </w:pPr>
                                  <w:r>
                                    <w:rPr>
                                      <w:lang w:val="en-US"/>
                                    </w:rPr>
                                    <w:t>Write</w:t>
                                  </w:r>
                                </w:p>
                              </w:tc>
                              <w:tc>
                                <w:tcPr>
                                  <w:tcW w:w="2048" w:type="dxa"/>
                                </w:tcPr>
                                <w:p w14:paraId="6AB03220" w14:textId="77777777" w:rsidR="003A6FB9" w:rsidRPr="00FE5B40" w:rsidRDefault="003A6FB9" w:rsidP="00F71B03">
                                  <w:pPr>
                                    <w:jc w:val="center"/>
                                    <w:rPr>
                                      <w:lang w:val="en-US"/>
                                    </w:rPr>
                                  </w:pPr>
                                  <w:r w:rsidRPr="00FE5B40">
                                    <w:rPr>
                                      <w:lang w:val="en-US"/>
                                    </w:rPr>
                                    <w:t>Data in</w:t>
                                  </w:r>
                                </w:p>
                              </w:tc>
                              <w:tc>
                                <w:tcPr>
                                  <w:tcW w:w="2049" w:type="dxa"/>
                                </w:tcPr>
                                <w:p w14:paraId="047FF83B" w14:textId="77777777" w:rsidR="003A6FB9" w:rsidRPr="00FE5B40" w:rsidRDefault="003A6FB9" w:rsidP="00F71B03">
                                  <w:pPr>
                                    <w:jc w:val="center"/>
                                    <w:rPr>
                                      <w:lang w:val="en-US"/>
                                    </w:rPr>
                                  </w:pPr>
                                  <w:r w:rsidRPr="00FE5B40">
                                    <w:rPr>
                                      <w:lang w:val="en-US"/>
                                    </w:rPr>
                                    <w:t>Active</w:t>
                                  </w:r>
                                </w:p>
                              </w:tc>
                            </w:tr>
                            <w:tr w:rsidR="003A6FB9" w:rsidRPr="00FE5B40" w14:paraId="6842D827" w14:textId="77777777" w:rsidTr="00F71B03">
                              <w:tc>
                                <w:tcPr>
                                  <w:tcW w:w="871" w:type="dxa"/>
                                </w:tcPr>
                                <w:p w14:paraId="2CC350D4" w14:textId="650F1418" w:rsidR="003A6FB9" w:rsidRPr="00FE5B40" w:rsidRDefault="00901DA5" w:rsidP="00F71B03">
                                  <w:pPr>
                                    <w:jc w:val="center"/>
                                    <w:rPr>
                                      <w:lang w:val="en-US"/>
                                    </w:rPr>
                                  </w:pPr>
                                  <w:r>
                                    <w:rPr>
                                      <w:lang w:val="en-US"/>
                                    </w:rPr>
                                    <w:t>L</w:t>
                                  </w:r>
                                </w:p>
                              </w:tc>
                              <w:tc>
                                <w:tcPr>
                                  <w:tcW w:w="872" w:type="dxa"/>
                                </w:tcPr>
                                <w:p w14:paraId="5C00AF3A" w14:textId="40EDE9D8" w:rsidR="003A6FB9" w:rsidRPr="00FE5B40" w:rsidRDefault="00901DA5" w:rsidP="00F71B03">
                                  <w:pPr>
                                    <w:jc w:val="center"/>
                                    <w:rPr>
                                      <w:lang w:val="en-US"/>
                                    </w:rPr>
                                  </w:pPr>
                                  <w:r>
                                    <w:rPr>
                                      <w:lang w:val="en-US"/>
                                    </w:rPr>
                                    <w:t>L</w:t>
                                  </w:r>
                                </w:p>
                              </w:tc>
                              <w:tc>
                                <w:tcPr>
                                  <w:tcW w:w="872" w:type="dxa"/>
                                </w:tcPr>
                                <w:p w14:paraId="214F3896" w14:textId="7D01DE86" w:rsidR="003A6FB9" w:rsidRPr="00FE5B40" w:rsidRDefault="00901DA5" w:rsidP="00F71B03">
                                  <w:pPr>
                                    <w:jc w:val="center"/>
                                    <w:rPr>
                                      <w:lang w:val="en-US"/>
                                    </w:rPr>
                                  </w:pPr>
                                  <w:r>
                                    <w:rPr>
                                      <w:lang w:val="en-US"/>
                                    </w:rPr>
                                    <w:t>H</w:t>
                                  </w:r>
                                </w:p>
                              </w:tc>
                              <w:tc>
                                <w:tcPr>
                                  <w:tcW w:w="2048" w:type="dxa"/>
                                </w:tcPr>
                                <w:p w14:paraId="773A9746" w14:textId="77777777" w:rsidR="003A6FB9" w:rsidRPr="00FE5B40" w:rsidRDefault="003A6FB9" w:rsidP="00F71B03">
                                  <w:pPr>
                                    <w:jc w:val="center"/>
                                    <w:rPr>
                                      <w:lang w:val="en-US"/>
                                    </w:rPr>
                                  </w:pPr>
                                  <w:r w:rsidRPr="00FE5B40">
                                    <w:rPr>
                                      <w:lang w:val="en-US"/>
                                    </w:rPr>
                                    <w:t>Read</w:t>
                                  </w:r>
                                </w:p>
                              </w:tc>
                              <w:tc>
                                <w:tcPr>
                                  <w:tcW w:w="2048" w:type="dxa"/>
                                </w:tcPr>
                                <w:p w14:paraId="1DCA4EE5" w14:textId="7761855F" w:rsidR="003A6FB9" w:rsidRPr="00FE5B40" w:rsidRDefault="00901DA5" w:rsidP="00F71B03">
                                  <w:pPr>
                                    <w:jc w:val="center"/>
                                    <w:rPr>
                                      <w:lang w:val="en-US"/>
                                    </w:rPr>
                                  </w:pPr>
                                  <w:r>
                                    <w:rPr>
                                      <w:lang w:val="en-US"/>
                                    </w:rPr>
                                    <w:t>Data out</w:t>
                                  </w:r>
                                </w:p>
                              </w:tc>
                              <w:tc>
                                <w:tcPr>
                                  <w:tcW w:w="2049" w:type="dxa"/>
                                </w:tcPr>
                                <w:p w14:paraId="75416168" w14:textId="1125591C" w:rsidR="003A6FB9" w:rsidRPr="00FE5B40" w:rsidRDefault="00901DA5" w:rsidP="00F71B03">
                                  <w:pPr>
                                    <w:jc w:val="center"/>
                                    <w:rPr>
                                      <w:lang w:val="en-US"/>
                                    </w:rPr>
                                  </w:pPr>
                                  <w:r>
                                    <w:rPr>
                                      <w:lang w:val="en-US"/>
                                    </w:rPr>
                                    <w:t>Active</w:t>
                                  </w:r>
                                </w:p>
                              </w:tc>
                            </w:tr>
                          </w:tbl>
                          <w:p w14:paraId="676B364B" w14:textId="77777777" w:rsidR="003A6FB9" w:rsidRPr="00F71B03" w:rsidRDefault="003A6FB9" w:rsidP="003A6FB9">
                            <w:pPr>
                              <w:spacing w:after="0"/>
                              <w:rPr>
                                <w:sz w:val="2"/>
                                <w:szCs w:val="2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58171686" id="_x0000_t202" coordsize="21600,21600" o:spt="202" path="m,l,21600r21600,l21600,xe">
                <v:stroke joinstyle="miter"/>
                <v:path gradientshapeok="t" o:connecttype="rect"/>
              </v:shapetype>
              <v:shape id="Pole tekstowe 2" o:spid="_x0000_s1026" type="#_x0000_t202" style="width:453.6pt;height:171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" stroked="f">
                <v:textbox style="mso-fit-shape-to-text:t">
                  <w:txbxContent>
                    <w:p w14:paraId="159AD633" w14:textId="77777777" w:rsidR="003A6FB9" w:rsidRPr="00FE5B40" w:rsidRDefault="003A6FB9" w:rsidP="003A6FB9">
                      <w:pPr>
                        <w:spacing w:after="240"/>
                        <w:jc w:val="center"/>
                        <w:rPr>
                          <w:i/>
                          <w:iCs/>
                          <w:sz w:val="20"/>
                          <w:lang w:val="en-US"/>
                        </w:rPr>
                      </w:pPr>
                      <w:r w:rsidRPr="00FE5B40">
                        <w:rPr>
                          <w:i/>
                          <w:iCs/>
                          <w:sz w:val="20"/>
                          <w:lang w:val="en-US"/>
                        </w:rPr>
                        <w:t>Table 1. Functional description of typical SRAM (basing on Samsung KM62256C SRAM datasheet).</w:t>
                      </w:r>
                      <w:r w:rsidRPr="00FE5B40">
                        <w:rPr>
                          <w:i/>
                          <w:iCs/>
                          <w:sz w:val="20"/>
                          <w:lang w:val="en-US"/>
                        </w:rPr>
                        <w:br/>
                        <w:t xml:space="preserve">L – </w:t>
                      </w:r>
                      <w:proofErr w:type="gramStart"/>
                      <w:r w:rsidRPr="00FE5B40">
                        <w:rPr>
                          <w:i/>
                          <w:iCs/>
                          <w:sz w:val="20"/>
                          <w:lang w:val="en-US"/>
                        </w:rPr>
                        <w:t>low</w:t>
                      </w:r>
                      <w:proofErr w:type="gramEnd"/>
                      <w:r w:rsidRPr="00FE5B40">
                        <w:rPr>
                          <w:i/>
                          <w:iCs/>
                          <w:sz w:val="20"/>
                          <w:lang w:val="en-US"/>
                        </w:rPr>
                        <w:t xml:space="preserve"> state, H – high state, X – don’t care, High-Z – high impedance state</w:t>
                      </w:r>
                    </w:p>
                    <w:tbl>
                      <w:tblPr>
                        <w:tblStyle w:val="a4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871"/>
                        <w:gridCol w:w="872"/>
                        <w:gridCol w:w="872"/>
                        <w:gridCol w:w="2048"/>
                        <w:gridCol w:w="2048"/>
                        <w:gridCol w:w="2049"/>
                      </w:tblGrid>
                      <w:tr w:rsidR="003A6FB9" w:rsidRPr="00FE5B40" w14:paraId="2F397427" w14:textId="77777777" w:rsidTr="00F71B03">
                        <w:tc>
                          <w:tcPr>
                            <w:tcW w:w="871" w:type="dxa"/>
                          </w:tcPr>
                          <w:p w14:paraId="7018110E" w14:textId="77777777" w:rsidR="003A6FB9" w:rsidRPr="00FE5B40" w:rsidRDefault="00F26055" w:rsidP="00F71B03">
                            <w:pPr>
                              <w:jc w:val="center"/>
                              <w:rPr>
                                <w:b/>
                                <w:bCs/>
                                <w:lang w:val="en-US"/>
                              </w:rPr>
                            </w:pPr>
                            <m:oMathPara>
                              <m:oMath>
                                <m:acc>
                                  <m:accPr>
                                    <m:chr m:val="̅"/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bCs/>
                                        <w:i/>
                                        <w:lang w:val="en-US"/>
                                      </w:rPr>
                                    </m:ctrlPr>
                                  </m:accPr>
                                  <m:e>
                                    <m:r>
                                      <m:rPr>
                                        <m:sty m:val="b"/>
                                      </m:rPr>
                                      <w:rPr>
                                        <w:rFonts w:ascii="Cambria Math" w:hAnsi="Cambria Math"/>
                                        <w:lang w:val="en-US"/>
                                      </w:rPr>
                                      <m:t>CS</m:t>
                                    </m:r>
                                  </m:e>
                                </m:acc>
                              </m:oMath>
                            </m:oMathPara>
                          </w:p>
                        </w:tc>
                        <w:tc>
                          <w:tcPr>
                            <w:tcW w:w="872" w:type="dxa"/>
                          </w:tcPr>
                          <w:p w14:paraId="66533E92" w14:textId="77777777" w:rsidR="003A6FB9" w:rsidRPr="00FE5B40" w:rsidRDefault="00F26055" w:rsidP="00F71B03">
                            <w:pPr>
                              <w:jc w:val="center"/>
                              <w:rPr>
                                <w:b/>
                                <w:bCs/>
                                <w:lang w:val="en-US"/>
                              </w:rPr>
                            </w:pPr>
                            <m:oMathPara>
                              <m:oMath>
                                <m:acc>
                                  <m:accPr>
                                    <m:chr m:val="̅"/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bCs/>
                                        <w:i/>
                                        <w:lang w:val="en-US"/>
                                      </w:rPr>
                                    </m:ctrlPr>
                                  </m:accPr>
                                  <m:e>
                                    <m:r>
                                      <m:rPr>
                                        <m:sty m:val="b"/>
                                      </m:rPr>
                                      <w:rPr>
                                        <w:rFonts w:ascii="Cambria Math" w:hAnsi="Cambria Math"/>
                                        <w:lang w:val="en-US"/>
                                      </w:rPr>
                                      <m:t>OE</m:t>
                                    </m:r>
                                  </m:e>
                                </m:acc>
                              </m:oMath>
                            </m:oMathPara>
                          </w:p>
                        </w:tc>
                        <w:tc>
                          <w:tcPr>
                            <w:tcW w:w="872" w:type="dxa"/>
                          </w:tcPr>
                          <w:p w14:paraId="229443E1" w14:textId="77777777" w:rsidR="003A6FB9" w:rsidRPr="00FE5B40" w:rsidRDefault="00F26055" w:rsidP="00F71B03">
                            <w:pPr>
                              <w:jc w:val="center"/>
                              <w:rPr>
                                <w:b/>
                                <w:bCs/>
                                <w:lang w:val="en-US"/>
                              </w:rPr>
                            </w:pPr>
                            <m:oMathPara>
                              <m:oMath>
                                <m:acc>
                                  <m:accPr>
                                    <m:chr m:val="̅"/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bCs/>
                                        <w:i/>
                                        <w:lang w:val="en-US"/>
                                      </w:rPr>
                                    </m:ctrlPr>
                                  </m:accPr>
                                  <m:e>
                                    <m:r>
                                      <m:rPr>
                                        <m:sty m:val="b"/>
                                      </m:rPr>
                                      <w:rPr>
                                        <w:rFonts w:ascii="Cambria Math" w:hAnsi="Cambria Math"/>
                                        <w:lang w:val="en-US"/>
                                      </w:rPr>
                                      <m:t>WE</m:t>
                                    </m:r>
                                  </m:e>
                                </m:acc>
                              </m:oMath>
                            </m:oMathPara>
                          </w:p>
                        </w:tc>
                        <w:tc>
                          <w:tcPr>
                            <w:tcW w:w="2048" w:type="dxa"/>
                          </w:tcPr>
                          <w:p w14:paraId="2CFCC43D" w14:textId="77777777" w:rsidR="003A6FB9" w:rsidRPr="00FE5B40" w:rsidRDefault="003A6FB9" w:rsidP="00F71B03">
                            <w:pPr>
                              <w:jc w:val="center"/>
                              <w:rPr>
                                <w:b/>
                                <w:bCs/>
                                <w:lang w:val="en-US"/>
                              </w:rPr>
                            </w:pPr>
                            <w:r w:rsidRPr="00FE5B40">
                              <w:rPr>
                                <w:b/>
                                <w:bCs/>
                                <w:lang w:val="en-US"/>
                              </w:rPr>
                              <w:t>Mode</w:t>
                            </w:r>
                          </w:p>
                        </w:tc>
                        <w:tc>
                          <w:tcPr>
                            <w:tcW w:w="2048" w:type="dxa"/>
                          </w:tcPr>
                          <w:p w14:paraId="78012628" w14:textId="77777777" w:rsidR="003A6FB9" w:rsidRPr="00FE5B40" w:rsidRDefault="003A6FB9" w:rsidP="00F71B03">
                            <w:pPr>
                              <w:jc w:val="center"/>
                              <w:rPr>
                                <w:b/>
                                <w:bCs/>
                                <w:lang w:val="en-US"/>
                              </w:rPr>
                            </w:pPr>
                            <w:r w:rsidRPr="00FE5B40">
                              <w:rPr>
                                <w:b/>
                                <w:bCs/>
                                <w:lang w:val="en-US"/>
                              </w:rPr>
                              <w:t>I/O Pin</w:t>
                            </w:r>
                          </w:p>
                        </w:tc>
                        <w:tc>
                          <w:tcPr>
                            <w:tcW w:w="2049" w:type="dxa"/>
                          </w:tcPr>
                          <w:p w14:paraId="5F21D01B" w14:textId="77777777" w:rsidR="003A6FB9" w:rsidRPr="00FE5B40" w:rsidRDefault="003A6FB9" w:rsidP="00F71B03">
                            <w:pPr>
                              <w:jc w:val="center"/>
                              <w:rPr>
                                <w:b/>
                                <w:bCs/>
                                <w:lang w:val="en-US"/>
                              </w:rPr>
                            </w:pPr>
                            <w:r w:rsidRPr="00FE5B40">
                              <w:rPr>
                                <w:b/>
                                <w:bCs/>
                                <w:lang w:val="en-US"/>
                              </w:rPr>
                              <w:t>Power</w:t>
                            </w:r>
                          </w:p>
                        </w:tc>
                      </w:tr>
                      <w:tr w:rsidR="003A6FB9" w:rsidRPr="00FE5B40" w14:paraId="00BB8B91" w14:textId="77777777" w:rsidTr="00F71B03">
                        <w:tc>
                          <w:tcPr>
                            <w:tcW w:w="871" w:type="dxa"/>
                          </w:tcPr>
                          <w:p w14:paraId="4A29B590" w14:textId="7065E26B" w:rsidR="003A6FB9" w:rsidRPr="00FE5B40" w:rsidRDefault="00901DA5" w:rsidP="00F71B03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H</w:t>
                            </w:r>
                          </w:p>
                        </w:tc>
                        <w:tc>
                          <w:tcPr>
                            <w:tcW w:w="872" w:type="dxa"/>
                          </w:tcPr>
                          <w:p w14:paraId="3D273466" w14:textId="2AFF9270" w:rsidR="003A6FB9" w:rsidRPr="00FE5B40" w:rsidRDefault="00901DA5" w:rsidP="00F71B03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X</w:t>
                            </w:r>
                          </w:p>
                        </w:tc>
                        <w:tc>
                          <w:tcPr>
                            <w:tcW w:w="872" w:type="dxa"/>
                          </w:tcPr>
                          <w:p w14:paraId="2411F3CA" w14:textId="4341DE38" w:rsidR="003A6FB9" w:rsidRPr="00FE5B40" w:rsidRDefault="00901DA5" w:rsidP="00F71B03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X</w:t>
                            </w:r>
                          </w:p>
                        </w:tc>
                        <w:tc>
                          <w:tcPr>
                            <w:tcW w:w="2048" w:type="dxa"/>
                          </w:tcPr>
                          <w:p w14:paraId="5FC251D7" w14:textId="77777777" w:rsidR="003A6FB9" w:rsidRPr="00FE5B40" w:rsidRDefault="003A6FB9" w:rsidP="00F71B03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 w:rsidRPr="00FE5B40">
                              <w:rPr>
                                <w:lang w:val="en-US"/>
                              </w:rPr>
                              <w:t>Chip deselected</w:t>
                            </w:r>
                          </w:p>
                        </w:tc>
                        <w:tc>
                          <w:tcPr>
                            <w:tcW w:w="2048" w:type="dxa"/>
                          </w:tcPr>
                          <w:p w14:paraId="3CCA8D8E" w14:textId="6F9C4AB1" w:rsidR="003A6FB9" w:rsidRPr="00FE5B40" w:rsidRDefault="00901DA5" w:rsidP="00F71B03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High-Z</w:t>
                            </w:r>
                          </w:p>
                        </w:tc>
                        <w:tc>
                          <w:tcPr>
                            <w:tcW w:w="2049" w:type="dxa"/>
                          </w:tcPr>
                          <w:p w14:paraId="41A5625E" w14:textId="77777777" w:rsidR="003A6FB9" w:rsidRPr="00FE5B40" w:rsidRDefault="003A6FB9" w:rsidP="00F71B03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 w:rsidRPr="00FE5B40">
                              <w:rPr>
                                <w:lang w:val="en-US"/>
                              </w:rPr>
                              <w:t>Standby</w:t>
                            </w:r>
                          </w:p>
                        </w:tc>
                      </w:tr>
                      <w:tr w:rsidR="003A6FB9" w:rsidRPr="00FE5B40" w14:paraId="6AD17900" w14:textId="77777777" w:rsidTr="00F71B03">
                        <w:tc>
                          <w:tcPr>
                            <w:tcW w:w="871" w:type="dxa"/>
                          </w:tcPr>
                          <w:p w14:paraId="35E5DDDE" w14:textId="77777777" w:rsidR="003A6FB9" w:rsidRPr="00FE5B40" w:rsidRDefault="003A6FB9" w:rsidP="00F71B03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 w:rsidRPr="00FE5B40">
                              <w:rPr>
                                <w:lang w:val="en-US"/>
                              </w:rPr>
                              <w:t>L</w:t>
                            </w:r>
                          </w:p>
                        </w:tc>
                        <w:tc>
                          <w:tcPr>
                            <w:tcW w:w="872" w:type="dxa"/>
                          </w:tcPr>
                          <w:p w14:paraId="4E7D5D39" w14:textId="77777777" w:rsidR="003A6FB9" w:rsidRPr="00FE5B40" w:rsidRDefault="003A6FB9" w:rsidP="00F71B03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 w:rsidRPr="00FE5B40">
                              <w:rPr>
                                <w:lang w:val="en-US"/>
                              </w:rPr>
                              <w:t>H</w:t>
                            </w:r>
                          </w:p>
                        </w:tc>
                        <w:tc>
                          <w:tcPr>
                            <w:tcW w:w="872" w:type="dxa"/>
                          </w:tcPr>
                          <w:p w14:paraId="3A6E3544" w14:textId="77777777" w:rsidR="003A6FB9" w:rsidRPr="00FE5B40" w:rsidRDefault="003A6FB9" w:rsidP="00F71B03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 w:rsidRPr="00FE5B40">
                              <w:rPr>
                                <w:lang w:val="en-US"/>
                              </w:rPr>
                              <w:t>H</w:t>
                            </w:r>
                          </w:p>
                        </w:tc>
                        <w:tc>
                          <w:tcPr>
                            <w:tcW w:w="2048" w:type="dxa"/>
                          </w:tcPr>
                          <w:p w14:paraId="30FE3836" w14:textId="4FA4D754" w:rsidR="003A6FB9" w:rsidRPr="00FE5B40" w:rsidRDefault="00901DA5" w:rsidP="00F71B03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Output disabled</w:t>
                            </w:r>
                          </w:p>
                        </w:tc>
                        <w:tc>
                          <w:tcPr>
                            <w:tcW w:w="2048" w:type="dxa"/>
                          </w:tcPr>
                          <w:p w14:paraId="23BF4689" w14:textId="3863E8D2" w:rsidR="003A6FB9" w:rsidRPr="00FE5B40" w:rsidRDefault="00901DA5" w:rsidP="00F71B03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High-Z</w:t>
                            </w:r>
                          </w:p>
                        </w:tc>
                        <w:tc>
                          <w:tcPr>
                            <w:tcW w:w="2049" w:type="dxa"/>
                          </w:tcPr>
                          <w:p w14:paraId="7C01C437" w14:textId="32C3476B" w:rsidR="003A6FB9" w:rsidRPr="00FE5B40" w:rsidRDefault="00901DA5" w:rsidP="00F71B03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Active</w:t>
                            </w:r>
                          </w:p>
                        </w:tc>
                      </w:tr>
                      <w:tr w:rsidR="003A6FB9" w:rsidRPr="00FE5B40" w14:paraId="3C62938D" w14:textId="77777777" w:rsidTr="00F71B03">
                        <w:tc>
                          <w:tcPr>
                            <w:tcW w:w="871" w:type="dxa"/>
                          </w:tcPr>
                          <w:p w14:paraId="011BDB22" w14:textId="4A2BF7A0" w:rsidR="003A6FB9" w:rsidRPr="00FE5B40" w:rsidRDefault="00901DA5" w:rsidP="00F71B03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L</w:t>
                            </w:r>
                          </w:p>
                        </w:tc>
                        <w:tc>
                          <w:tcPr>
                            <w:tcW w:w="872" w:type="dxa"/>
                          </w:tcPr>
                          <w:p w14:paraId="24B24AA5" w14:textId="545A1140" w:rsidR="003A6FB9" w:rsidRPr="00FE5B40" w:rsidRDefault="00901DA5" w:rsidP="00F71B03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X</w:t>
                            </w:r>
                          </w:p>
                        </w:tc>
                        <w:tc>
                          <w:tcPr>
                            <w:tcW w:w="872" w:type="dxa"/>
                          </w:tcPr>
                          <w:p w14:paraId="66E6649F" w14:textId="3862A17F" w:rsidR="003A6FB9" w:rsidRPr="00FE5B40" w:rsidRDefault="00901DA5" w:rsidP="00F71B03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L</w:t>
                            </w:r>
                          </w:p>
                        </w:tc>
                        <w:tc>
                          <w:tcPr>
                            <w:tcW w:w="2048" w:type="dxa"/>
                          </w:tcPr>
                          <w:p w14:paraId="2FAF1472" w14:textId="6BCCA374" w:rsidR="003A6FB9" w:rsidRPr="00FE5B40" w:rsidRDefault="00901DA5" w:rsidP="00F71B03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Write</w:t>
                            </w:r>
                          </w:p>
                        </w:tc>
                        <w:tc>
                          <w:tcPr>
                            <w:tcW w:w="2048" w:type="dxa"/>
                          </w:tcPr>
                          <w:p w14:paraId="6AB03220" w14:textId="77777777" w:rsidR="003A6FB9" w:rsidRPr="00FE5B40" w:rsidRDefault="003A6FB9" w:rsidP="00F71B03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 w:rsidRPr="00FE5B40">
                              <w:rPr>
                                <w:lang w:val="en-US"/>
                              </w:rPr>
                              <w:t>Data in</w:t>
                            </w:r>
                          </w:p>
                        </w:tc>
                        <w:tc>
                          <w:tcPr>
                            <w:tcW w:w="2049" w:type="dxa"/>
                          </w:tcPr>
                          <w:p w14:paraId="047FF83B" w14:textId="77777777" w:rsidR="003A6FB9" w:rsidRPr="00FE5B40" w:rsidRDefault="003A6FB9" w:rsidP="00F71B03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 w:rsidRPr="00FE5B40">
                              <w:rPr>
                                <w:lang w:val="en-US"/>
                              </w:rPr>
                              <w:t>Active</w:t>
                            </w:r>
                          </w:p>
                        </w:tc>
                      </w:tr>
                      <w:tr w:rsidR="003A6FB9" w:rsidRPr="00FE5B40" w14:paraId="6842D827" w14:textId="77777777" w:rsidTr="00F71B03">
                        <w:tc>
                          <w:tcPr>
                            <w:tcW w:w="871" w:type="dxa"/>
                          </w:tcPr>
                          <w:p w14:paraId="2CC350D4" w14:textId="650F1418" w:rsidR="003A6FB9" w:rsidRPr="00FE5B40" w:rsidRDefault="00901DA5" w:rsidP="00F71B03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L</w:t>
                            </w:r>
                          </w:p>
                        </w:tc>
                        <w:tc>
                          <w:tcPr>
                            <w:tcW w:w="872" w:type="dxa"/>
                          </w:tcPr>
                          <w:p w14:paraId="5C00AF3A" w14:textId="40EDE9D8" w:rsidR="003A6FB9" w:rsidRPr="00FE5B40" w:rsidRDefault="00901DA5" w:rsidP="00F71B03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L</w:t>
                            </w:r>
                          </w:p>
                        </w:tc>
                        <w:tc>
                          <w:tcPr>
                            <w:tcW w:w="872" w:type="dxa"/>
                          </w:tcPr>
                          <w:p w14:paraId="214F3896" w14:textId="7D01DE86" w:rsidR="003A6FB9" w:rsidRPr="00FE5B40" w:rsidRDefault="00901DA5" w:rsidP="00F71B03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H</w:t>
                            </w:r>
                          </w:p>
                        </w:tc>
                        <w:tc>
                          <w:tcPr>
                            <w:tcW w:w="2048" w:type="dxa"/>
                          </w:tcPr>
                          <w:p w14:paraId="773A9746" w14:textId="77777777" w:rsidR="003A6FB9" w:rsidRPr="00FE5B40" w:rsidRDefault="003A6FB9" w:rsidP="00F71B03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 w:rsidRPr="00FE5B40">
                              <w:rPr>
                                <w:lang w:val="en-US"/>
                              </w:rPr>
                              <w:t>Read</w:t>
                            </w:r>
                          </w:p>
                        </w:tc>
                        <w:tc>
                          <w:tcPr>
                            <w:tcW w:w="2048" w:type="dxa"/>
                          </w:tcPr>
                          <w:p w14:paraId="1DCA4EE5" w14:textId="7761855F" w:rsidR="003A6FB9" w:rsidRPr="00FE5B40" w:rsidRDefault="00901DA5" w:rsidP="00F71B03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Data out</w:t>
                            </w:r>
                          </w:p>
                        </w:tc>
                        <w:tc>
                          <w:tcPr>
                            <w:tcW w:w="2049" w:type="dxa"/>
                          </w:tcPr>
                          <w:p w14:paraId="75416168" w14:textId="1125591C" w:rsidR="003A6FB9" w:rsidRPr="00FE5B40" w:rsidRDefault="00901DA5" w:rsidP="00F71B03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Active</w:t>
                            </w:r>
                          </w:p>
                        </w:tc>
                      </w:tr>
                    </w:tbl>
                    <w:p w14:paraId="676B364B" w14:textId="77777777" w:rsidR="003A6FB9" w:rsidRPr="00F71B03" w:rsidRDefault="003A6FB9" w:rsidP="003A6FB9">
                      <w:pPr>
                        <w:spacing w:after="0"/>
                        <w:rPr>
                          <w:sz w:val="2"/>
                          <w:szCs w:val="2"/>
                          <w:lang w:val="en-US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08E2D601" w14:textId="77777777" w:rsidR="004900EE" w:rsidRDefault="004900EE" w:rsidP="00C05027">
      <w:pPr>
        <w:ind w:left="426"/>
        <w:rPr>
          <w:b/>
          <w:bCs/>
          <w:lang w:val="en-US"/>
        </w:rPr>
      </w:pPr>
    </w:p>
    <w:p w14:paraId="285BE230" w14:textId="4581B05F" w:rsidR="00C05027" w:rsidRPr="00EF4A87" w:rsidRDefault="00C05027" w:rsidP="00C05027">
      <w:pPr>
        <w:ind w:left="426"/>
        <w:rPr>
          <w:b/>
          <w:bCs/>
          <w:lang w:val="en-US"/>
        </w:rPr>
      </w:pPr>
      <w:r>
        <w:rPr>
          <w:b/>
          <w:bCs/>
          <w:lang w:val="en-US"/>
        </w:rPr>
        <w:t xml:space="preserve">Falstad1. </w:t>
      </w:r>
      <w:r w:rsidRPr="00EF4A87">
        <w:rPr>
          <w:b/>
          <w:bCs/>
          <w:lang w:val="en-US"/>
        </w:rPr>
        <w:t xml:space="preserve">SRAM and </w:t>
      </w:r>
      <w:proofErr w:type="spellStart"/>
      <w:r>
        <w:rPr>
          <w:b/>
          <w:bCs/>
          <w:lang w:val="en-US"/>
        </w:rPr>
        <w:t>tri</w:t>
      </w:r>
      <w:r w:rsidR="00E937F7">
        <w:rPr>
          <w:b/>
          <w:bCs/>
          <w:lang w:val="en-US"/>
        </w:rPr>
        <w:t>-</w:t>
      </w:r>
      <w:r>
        <w:rPr>
          <w:b/>
          <w:bCs/>
          <w:lang w:val="en-US"/>
        </w:rPr>
        <w:t>state</w:t>
      </w:r>
      <w:proofErr w:type="spellEnd"/>
      <w:r>
        <w:rPr>
          <w:b/>
          <w:bCs/>
          <w:lang w:val="en-US"/>
        </w:rPr>
        <w:t xml:space="preserve"> buffer</w:t>
      </w:r>
      <w:r w:rsidRPr="00EF4A87">
        <w:rPr>
          <w:b/>
          <w:bCs/>
          <w:lang w:val="en-US"/>
        </w:rPr>
        <w:t xml:space="preserve"> (1</w:t>
      </w:r>
      <w:r>
        <w:rPr>
          <w:b/>
          <w:bCs/>
          <w:lang w:val="en-US"/>
        </w:rPr>
        <w:t xml:space="preserve"> </w:t>
      </w:r>
      <w:proofErr w:type="spellStart"/>
      <w:r w:rsidRPr="00EF4A87">
        <w:rPr>
          <w:b/>
          <w:bCs/>
          <w:lang w:val="en-US"/>
        </w:rPr>
        <w:t>p</w:t>
      </w:r>
      <w:r>
        <w:rPr>
          <w:b/>
          <w:bCs/>
          <w:lang w:val="en-US"/>
        </w:rPr>
        <w:t>t</w:t>
      </w:r>
      <w:proofErr w:type="spellEnd"/>
      <w:r>
        <w:rPr>
          <w:b/>
          <w:bCs/>
          <w:lang w:val="en-US"/>
        </w:rPr>
        <w:t xml:space="preserve"> + 0.7 bonus</w:t>
      </w:r>
      <w:r w:rsidRPr="00EF4A87">
        <w:rPr>
          <w:b/>
          <w:bCs/>
          <w:lang w:val="en-US"/>
        </w:rPr>
        <w:t>)</w:t>
      </w:r>
    </w:p>
    <w:p w14:paraId="66A5D42A" w14:textId="3DF115C4" w:rsidR="00C047C6" w:rsidRDefault="00C047C6" w:rsidP="00C05027">
      <w:pPr>
        <w:rPr>
          <w:lang w:val="en-US"/>
        </w:rPr>
      </w:pPr>
      <w:r>
        <w:rPr>
          <w:lang w:val="en-US"/>
        </w:rPr>
        <w:t xml:space="preserve">Please </w:t>
      </w:r>
      <w:r w:rsidRPr="00760BDD">
        <w:rPr>
          <w:highlight w:val="green"/>
          <w:lang w:val="en-US"/>
        </w:rPr>
        <w:t>fill</w:t>
      </w:r>
      <w:r>
        <w:rPr>
          <w:lang w:val="en-US"/>
        </w:rPr>
        <w:t xml:space="preserve"> the </w:t>
      </w:r>
      <w:r w:rsidR="00760BDD">
        <w:rPr>
          <w:lang w:val="en-US"/>
        </w:rPr>
        <w:t>underlined spaces</w:t>
      </w:r>
      <w:r>
        <w:rPr>
          <w:lang w:val="en-US"/>
        </w:rPr>
        <w:t>.</w:t>
      </w:r>
    </w:p>
    <w:p w14:paraId="113E2B19" w14:textId="580332A9" w:rsidR="004900EE" w:rsidRDefault="00C05027" w:rsidP="00C05027">
      <w:pPr>
        <w:rPr>
          <w:lang w:val="en-US"/>
        </w:rPr>
      </w:pPr>
      <w:r w:rsidRPr="29A08CBA">
        <w:rPr>
          <w:lang w:val="en-US"/>
        </w:rPr>
        <w:t>To write digits 0-9 in SRAM I need</w:t>
      </w:r>
      <w:r w:rsidR="49B2E2A3" w:rsidRPr="29A08CBA">
        <w:rPr>
          <w:lang w:val="en-US"/>
        </w:rPr>
        <w:t xml:space="preserve"> </w:t>
      </w:r>
      <w:r w:rsidR="002B3259">
        <w:rPr>
          <w:lang w:val="en-US"/>
        </w:rPr>
        <w:t>4</w:t>
      </w:r>
      <w:r w:rsidR="00F855BA">
        <w:rPr>
          <w:lang w:val="en-US"/>
        </w:rPr>
        <w:t xml:space="preserve"> </w:t>
      </w:r>
      <w:r w:rsidRPr="29A08CBA">
        <w:rPr>
          <w:lang w:val="en-US"/>
        </w:rPr>
        <w:t>bits</w:t>
      </w:r>
      <w:r w:rsidR="00E45D91" w:rsidRPr="29A08CBA">
        <w:rPr>
          <w:lang w:val="en-US"/>
        </w:rPr>
        <w:t xml:space="preserve"> of data</w:t>
      </w:r>
      <w:r w:rsidRPr="29A08CBA">
        <w:rPr>
          <w:lang w:val="en-US"/>
        </w:rPr>
        <w:t>.</w:t>
      </w:r>
    </w:p>
    <w:p w14:paraId="0FCC739C" w14:textId="43D164EC" w:rsidR="004900EE" w:rsidRDefault="00C047C6" w:rsidP="00C05027">
      <w:pPr>
        <w:rPr>
          <w:lang w:val="en-US"/>
        </w:rPr>
      </w:pPr>
      <w:r w:rsidRPr="29A08CBA">
        <w:rPr>
          <w:lang w:val="en-US"/>
        </w:rPr>
        <w:t xml:space="preserve">My Student </w:t>
      </w:r>
      <w:r w:rsidR="00E937F7" w:rsidRPr="29A08CBA">
        <w:rPr>
          <w:lang w:val="en-US"/>
        </w:rPr>
        <w:t>N</w:t>
      </w:r>
      <w:r w:rsidRPr="29A08CBA">
        <w:rPr>
          <w:lang w:val="en-US"/>
        </w:rPr>
        <w:t>umber has</w:t>
      </w:r>
      <w:r w:rsidR="00F855BA">
        <w:rPr>
          <w:lang w:val="en-US"/>
        </w:rPr>
        <w:t xml:space="preserve"> </w:t>
      </w:r>
      <w:proofErr w:type="gramStart"/>
      <w:r w:rsidR="00F855BA">
        <w:rPr>
          <w:lang w:val="en-US"/>
        </w:rPr>
        <w:t>6</w:t>
      </w:r>
      <w:proofErr w:type="gramEnd"/>
      <w:r w:rsidR="2BFD3E1E" w:rsidRPr="29A08CBA">
        <w:rPr>
          <w:lang w:val="en-US"/>
        </w:rPr>
        <w:t xml:space="preserve"> </w:t>
      </w:r>
      <w:r w:rsidRPr="29A08CBA">
        <w:rPr>
          <w:lang w:val="en-US"/>
        </w:rPr>
        <w:t>digits, so I need</w:t>
      </w:r>
      <w:r w:rsidR="00AD048D">
        <w:rPr>
          <w:lang w:val="en-US"/>
        </w:rPr>
        <w:t xml:space="preserve"> 3</w:t>
      </w:r>
      <w:r w:rsidR="70F2874D" w:rsidRPr="29A08CBA">
        <w:rPr>
          <w:lang w:val="en-US"/>
        </w:rPr>
        <w:t xml:space="preserve"> </w:t>
      </w:r>
      <w:r w:rsidRPr="29A08CBA">
        <w:rPr>
          <w:lang w:val="en-US"/>
        </w:rPr>
        <w:t>address bits</w:t>
      </w:r>
      <w:r w:rsidR="00A81C59" w:rsidRPr="29A08CBA">
        <w:rPr>
          <w:lang w:val="en-US"/>
        </w:rPr>
        <w:t xml:space="preserve"> to store its digits in SRAM</w:t>
      </w:r>
      <w:r w:rsidRPr="29A08CBA">
        <w:rPr>
          <w:lang w:val="en-US"/>
        </w:rPr>
        <w:t>.</w:t>
      </w:r>
    </w:p>
    <w:p w14:paraId="7AC1DF92" w14:textId="665CC3B2" w:rsidR="00C05027" w:rsidRPr="00C047C6" w:rsidRDefault="00C047C6" w:rsidP="00C05027">
      <w:pPr>
        <w:rPr>
          <w:lang w:val="en-US"/>
        </w:rPr>
      </w:pPr>
      <w:r w:rsidRPr="00C047C6">
        <w:rPr>
          <w:lang w:val="en-US"/>
        </w:rPr>
        <w:t xml:space="preserve">The </w:t>
      </w:r>
      <w:r w:rsidRPr="00C047C6">
        <w:rPr>
          <w:rStyle w:val="jlqj4b"/>
          <w:lang w:val="en"/>
        </w:rPr>
        <w:t xml:space="preserve">memory content </w:t>
      </w:r>
      <w:proofErr w:type="gramStart"/>
      <w:r w:rsidRPr="00C047C6">
        <w:rPr>
          <w:rStyle w:val="jlqj4b"/>
          <w:lang w:val="en"/>
        </w:rPr>
        <w:t>is shown</w:t>
      </w:r>
      <w:proofErr w:type="gramEnd"/>
      <w:r w:rsidRPr="00C047C6">
        <w:rPr>
          <w:rStyle w:val="jlqj4b"/>
          <w:lang w:val="en"/>
        </w:rPr>
        <w:t xml:space="preserve"> in Table 2.</w:t>
      </w:r>
    </w:p>
    <w:p w14:paraId="02D5BFDC" w14:textId="77777777" w:rsidR="00C05027" w:rsidRDefault="00C05027" w:rsidP="00C05027">
      <w:pPr>
        <w:spacing w:after="240"/>
        <w:rPr>
          <w:sz w:val="20"/>
          <w:lang w:val="en-US"/>
        </w:rPr>
      </w:pPr>
      <w:r w:rsidRPr="00EF4A87">
        <w:rPr>
          <w:b/>
          <w:bCs/>
          <w:noProof/>
          <w:szCs w:val="24"/>
          <w:lang w:val="ru-RU" w:eastAsia="ru-RU"/>
        </w:rPr>
        <mc:AlternateContent>
          <mc:Choice Requires="wps">
            <w:drawing>
              <wp:inline distT="0" distB="0" distL="0" distR="0" wp14:anchorId="5D2E1D3B" wp14:editId="4D24571F">
                <wp:extent cx="5760720" cy="2176695"/>
                <wp:effectExtent l="0" t="0" r="0" b="0"/>
                <wp:docPr id="3" name="Pole tekstow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60720" cy="21766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80558E" w14:textId="1CB03033" w:rsidR="00C05027" w:rsidRDefault="00C05027" w:rsidP="00C05027">
                            <w:pPr>
                              <w:spacing w:after="240"/>
                              <w:jc w:val="center"/>
                              <w:rPr>
                                <w:i/>
                                <w:iCs/>
                                <w:sz w:val="20"/>
                                <w:lang w:val="en-US"/>
                              </w:rPr>
                            </w:pPr>
                            <w:r w:rsidRPr="00FE5B40">
                              <w:rPr>
                                <w:i/>
                                <w:iCs/>
                                <w:sz w:val="20"/>
                                <w:lang w:val="en-US"/>
                              </w:rPr>
                              <w:t xml:space="preserve">Table </w:t>
                            </w:r>
                            <w:r>
                              <w:rPr>
                                <w:i/>
                                <w:iCs/>
                                <w:sz w:val="20"/>
                                <w:lang w:val="en-US"/>
                              </w:rPr>
                              <w:t>2</w:t>
                            </w:r>
                            <w:r w:rsidRPr="00FE5B40">
                              <w:rPr>
                                <w:i/>
                                <w:iCs/>
                                <w:sz w:val="20"/>
                                <w:lang w:val="en-US"/>
                              </w:rPr>
                              <w:t xml:space="preserve">. </w:t>
                            </w:r>
                            <w:r>
                              <w:rPr>
                                <w:i/>
                                <w:iCs/>
                                <w:sz w:val="20"/>
                                <w:lang w:val="en-US"/>
                              </w:rPr>
                              <w:t xml:space="preserve">My Student </w:t>
                            </w:r>
                            <w:r w:rsidR="00E937F7">
                              <w:rPr>
                                <w:i/>
                                <w:iCs/>
                                <w:sz w:val="20"/>
                                <w:lang w:val="en-US"/>
                              </w:rPr>
                              <w:t>N</w:t>
                            </w:r>
                            <w:r>
                              <w:rPr>
                                <w:i/>
                                <w:iCs/>
                                <w:sz w:val="20"/>
                                <w:lang w:val="en-US"/>
                              </w:rPr>
                              <w:t>umber and the corresponding digits stored under specified addresses</w:t>
                            </w:r>
                            <w:r w:rsidR="002C30BA">
                              <w:rPr>
                                <w:i/>
                                <w:iCs/>
                                <w:sz w:val="20"/>
                                <w:lang w:val="en-US"/>
                              </w:rPr>
                              <w:t>.</w:t>
                            </w:r>
                          </w:p>
                          <w:tbl>
                            <w:tblPr>
                              <w:tblStyle w:val="a4"/>
                              <w:tblW w:w="0" w:type="auto"/>
                              <w:jc w:val="center"/>
                              <w:tblLook w:val="04A0" w:firstRow="1" w:lastRow="0" w:firstColumn="1" w:lastColumn="0" w:noHBand="0" w:noVBand="1"/>
                            </w:tblPr>
                            <w:tblGrid>
                              <w:gridCol w:w="2106"/>
                              <w:gridCol w:w="1677"/>
                              <w:gridCol w:w="553"/>
                              <w:gridCol w:w="553"/>
                              <w:gridCol w:w="553"/>
                              <w:gridCol w:w="553"/>
                              <w:gridCol w:w="553"/>
                              <w:gridCol w:w="553"/>
                              <w:gridCol w:w="553"/>
                              <w:gridCol w:w="553"/>
                              <w:gridCol w:w="553"/>
                            </w:tblGrid>
                            <w:tr w:rsidR="00C05027" w:rsidRPr="00FE5B40" w14:paraId="3F066749" w14:textId="3ED0F9DC" w:rsidTr="00C05027">
                              <w:trPr>
                                <w:trHeight w:val="269"/>
                                <w:jc w:val="center"/>
                              </w:trPr>
                              <w:tc>
                                <w:tcPr>
                                  <w:tcW w:w="2110" w:type="dxa"/>
                                </w:tcPr>
                                <w:p w14:paraId="71836A4B" w14:textId="0EA3C2CF" w:rsidR="00C05027" w:rsidRPr="00FE5B40" w:rsidRDefault="00C05027" w:rsidP="00C05027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:lang w:val="en-US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lang w:val="en-US"/>
                                    </w:rPr>
                                    <w:t>My Student number</w:t>
                                  </w:r>
                                </w:p>
                              </w:tc>
                              <w:tc>
                                <w:tcPr>
                                  <w:tcW w:w="1679" w:type="dxa"/>
                                </w:tcPr>
                                <w:p w14:paraId="5991AB11" w14:textId="77777777" w:rsidR="00C05027" w:rsidRPr="00FE5B40" w:rsidRDefault="00C05027" w:rsidP="00C05027">
                                  <w:pPr>
                                    <w:jc w:val="right"/>
                                    <w:rPr>
                                      <w:b/>
                                      <w:bCs/>
                                      <w:lang w:val="en-US"/>
                                    </w:rPr>
                                  </w:pPr>
                                  <w:r w:rsidRPr="00FE5B40">
                                    <w:rPr>
                                      <w:b/>
                                      <w:bCs/>
                                      <w:lang w:val="en-US"/>
                                    </w:rPr>
                                    <w:t>SRAM address</w:t>
                                  </w:r>
                                </w:p>
                              </w:tc>
                              <w:tc>
                                <w:tcPr>
                                  <w:tcW w:w="554" w:type="dxa"/>
                                </w:tcPr>
                                <w:p w14:paraId="445C93B3" w14:textId="1C36F06A" w:rsidR="00C05027" w:rsidRPr="00FE5B40" w:rsidRDefault="00726695" w:rsidP="00C05027">
                                  <w:pPr>
                                    <w:jc w:val="center"/>
                                    <w:rPr>
                                      <w:lang w:val="en-US"/>
                                    </w:rPr>
                                  </w:pPr>
                                  <w:r>
                                    <w:rPr>
                                      <w:lang w:val="en-US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554" w:type="dxa"/>
                                </w:tcPr>
                                <w:p w14:paraId="2E9B22C7" w14:textId="1C4029F6" w:rsidR="00C05027" w:rsidRPr="00FE5B40" w:rsidRDefault="00726695" w:rsidP="00C05027">
                                  <w:pPr>
                                    <w:jc w:val="center"/>
                                    <w:rPr>
                                      <w:lang w:val="en-US"/>
                                    </w:rPr>
                                  </w:pPr>
                                  <w:r>
                                    <w:rPr>
                                      <w:lang w:val="en-US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554" w:type="dxa"/>
                                </w:tcPr>
                                <w:p w14:paraId="10920396" w14:textId="64968A12" w:rsidR="00C05027" w:rsidRPr="00FE5B40" w:rsidRDefault="00726695" w:rsidP="00C05027">
                                  <w:pPr>
                                    <w:jc w:val="center"/>
                                    <w:rPr>
                                      <w:lang w:val="en-US"/>
                                    </w:rPr>
                                  </w:pPr>
                                  <w:r>
                                    <w:rPr>
                                      <w:lang w:val="en-US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554" w:type="dxa"/>
                                </w:tcPr>
                                <w:p w14:paraId="4CA05C6C" w14:textId="7E3BCE38" w:rsidR="00C05027" w:rsidRPr="00FE5B40" w:rsidRDefault="00726695" w:rsidP="00C05027">
                                  <w:pPr>
                                    <w:jc w:val="center"/>
                                    <w:rPr>
                                      <w:lang w:val="en-US"/>
                                    </w:rPr>
                                  </w:pPr>
                                  <w:r>
                                    <w:rPr>
                                      <w:lang w:val="en-US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554" w:type="dxa"/>
                                </w:tcPr>
                                <w:p w14:paraId="1DC6E7DA" w14:textId="332CB0DF" w:rsidR="00C05027" w:rsidRPr="00FE5B40" w:rsidRDefault="00F855BA" w:rsidP="00F855BA">
                                  <w:pPr>
                                    <w:jc w:val="center"/>
                                    <w:rPr>
                                      <w:lang w:val="en-US"/>
                                    </w:rPr>
                                  </w:pPr>
                                  <w:r>
                                    <w:rPr>
                                      <w:lang w:val="en-US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554" w:type="dxa"/>
                                </w:tcPr>
                                <w:p w14:paraId="430F428D" w14:textId="28DAA8E0" w:rsidR="00C05027" w:rsidRPr="00FE5B40" w:rsidRDefault="00F855BA" w:rsidP="00C05027">
                                  <w:pPr>
                                    <w:jc w:val="center"/>
                                    <w:rPr>
                                      <w:lang w:val="en-US"/>
                                    </w:rPr>
                                  </w:pPr>
                                  <w:r>
                                    <w:rPr>
                                      <w:lang w:val="en-US"/>
                                    </w:rPr>
                                    <w:t>5</w:t>
                                  </w:r>
                                </w:p>
                              </w:tc>
                              <w:tc>
                                <w:tcPr>
                                  <w:tcW w:w="554" w:type="dxa"/>
                                </w:tcPr>
                                <w:p w14:paraId="569BDD42" w14:textId="7587DAE9" w:rsidR="00C05027" w:rsidRPr="00FE5B40" w:rsidRDefault="00E45D91" w:rsidP="00C05027">
                                  <w:pPr>
                                    <w:jc w:val="center"/>
                                    <w:rPr>
                                      <w:lang w:val="en-US"/>
                                    </w:rPr>
                                  </w:pPr>
                                  <w:r>
                                    <w:rPr>
                                      <w:lang w:val="en-US"/>
                                    </w:rPr>
                                    <w:t>…</w:t>
                                  </w:r>
                                </w:p>
                              </w:tc>
                              <w:tc>
                                <w:tcPr>
                                  <w:tcW w:w="554" w:type="dxa"/>
                                </w:tcPr>
                                <w:p w14:paraId="49C3442D" w14:textId="648D7AC4" w:rsidR="00C05027" w:rsidRPr="00FE5B40" w:rsidRDefault="00E45D91" w:rsidP="00C05027">
                                  <w:pPr>
                                    <w:jc w:val="center"/>
                                    <w:rPr>
                                      <w:lang w:val="en-US"/>
                                    </w:rPr>
                                  </w:pPr>
                                  <w:r>
                                    <w:rPr>
                                      <w:lang w:val="en-US"/>
                                    </w:rPr>
                                    <w:t>…</w:t>
                                  </w:r>
                                </w:p>
                              </w:tc>
                              <w:tc>
                                <w:tcPr>
                                  <w:tcW w:w="554" w:type="dxa"/>
                                </w:tcPr>
                                <w:p w14:paraId="720E4AE1" w14:textId="625634B2" w:rsidR="00C05027" w:rsidRPr="00FE5B40" w:rsidRDefault="00E45D91" w:rsidP="00C05027">
                                  <w:pPr>
                                    <w:jc w:val="center"/>
                                    <w:rPr>
                                      <w:lang w:val="en-US"/>
                                    </w:rPr>
                                  </w:pPr>
                                  <w:r>
                                    <w:rPr>
                                      <w:lang w:val="en-US"/>
                                    </w:rPr>
                                    <w:t>…</w:t>
                                  </w:r>
                                </w:p>
                              </w:tc>
                            </w:tr>
                            <w:tr w:rsidR="00C05027" w:rsidRPr="00FE5B40" w14:paraId="2B75327C" w14:textId="295B9167" w:rsidTr="00C05027">
                              <w:trPr>
                                <w:trHeight w:val="269"/>
                                <w:jc w:val="center"/>
                              </w:trPr>
                              <w:tc>
                                <w:tcPr>
                                  <w:tcW w:w="2110" w:type="dxa"/>
                                </w:tcPr>
                                <w:p w14:paraId="73B5435E" w14:textId="7523ECAF" w:rsidR="00C05027" w:rsidRPr="008A5C37" w:rsidRDefault="00BA54DA" w:rsidP="00C05027">
                                  <w:pPr>
                                    <w:jc w:val="center"/>
                                    <w:rPr>
                                      <w:lang w:val="en-US"/>
                                    </w:rPr>
                                  </w:pPr>
                                  <w:r>
                                    <w:rPr>
                                      <w:lang w:val="en-US"/>
                                    </w:rPr>
                                    <w:t>317304</w:t>
                                  </w:r>
                                </w:p>
                              </w:tc>
                              <w:tc>
                                <w:tcPr>
                                  <w:tcW w:w="1679" w:type="dxa"/>
                                </w:tcPr>
                                <w:p w14:paraId="0BE663EA" w14:textId="77777777" w:rsidR="00C05027" w:rsidRPr="00FE5B40" w:rsidRDefault="00C05027" w:rsidP="00C05027">
                                  <w:pPr>
                                    <w:jc w:val="right"/>
                                    <w:rPr>
                                      <w:b/>
                                      <w:bCs/>
                                      <w:lang w:val="en-US"/>
                                    </w:rPr>
                                  </w:pPr>
                                  <w:r w:rsidRPr="00FE5B40">
                                    <w:rPr>
                                      <w:b/>
                                      <w:bCs/>
                                      <w:lang w:val="en-US"/>
                                    </w:rPr>
                                    <w:t xml:space="preserve">SRAM </w:t>
                                  </w:r>
                                  <w:r>
                                    <w:rPr>
                                      <w:b/>
                                      <w:bCs/>
                                      <w:lang w:val="en-US"/>
                                    </w:rPr>
                                    <w:t>data</w:t>
                                  </w:r>
                                </w:p>
                              </w:tc>
                              <w:tc>
                                <w:tcPr>
                                  <w:tcW w:w="554" w:type="dxa"/>
                                </w:tcPr>
                                <w:p w14:paraId="2093B7BD" w14:textId="33549F15" w:rsidR="00C05027" w:rsidRPr="00FE5B40" w:rsidRDefault="00BA54DA" w:rsidP="00C05027">
                                  <w:pPr>
                                    <w:jc w:val="center"/>
                                    <w:rPr>
                                      <w:lang w:val="en-US"/>
                                    </w:rPr>
                                  </w:pPr>
                                  <w:r>
                                    <w:rPr>
                                      <w:lang w:val="en-US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554" w:type="dxa"/>
                                </w:tcPr>
                                <w:p w14:paraId="5DFC9C2F" w14:textId="21502366" w:rsidR="00C05027" w:rsidRPr="00FE5B40" w:rsidRDefault="00BA54DA" w:rsidP="00C05027">
                                  <w:pPr>
                                    <w:jc w:val="center"/>
                                    <w:rPr>
                                      <w:lang w:val="en-US"/>
                                    </w:rPr>
                                  </w:pPr>
                                  <w:r>
                                    <w:rPr>
                                      <w:lang w:val="en-US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554" w:type="dxa"/>
                                </w:tcPr>
                                <w:p w14:paraId="3F009EB3" w14:textId="2B46CDEC" w:rsidR="00C05027" w:rsidRPr="00FE5B40" w:rsidRDefault="00BA54DA" w:rsidP="00C05027">
                                  <w:pPr>
                                    <w:jc w:val="center"/>
                                    <w:rPr>
                                      <w:lang w:val="en-US"/>
                                    </w:rPr>
                                  </w:pPr>
                                  <w:r>
                                    <w:rPr>
                                      <w:lang w:val="en-US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554" w:type="dxa"/>
                                </w:tcPr>
                                <w:p w14:paraId="15D51AE3" w14:textId="77C2498C" w:rsidR="00C05027" w:rsidRPr="00FE5B40" w:rsidRDefault="00BA54DA" w:rsidP="00C05027">
                                  <w:pPr>
                                    <w:jc w:val="center"/>
                                    <w:rPr>
                                      <w:lang w:val="en-US"/>
                                    </w:rPr>
                                  </w:pPr>
                                  <w:r>
                                    <w:rPr>
                                      <w:lang w:val="en-US"/>
                                    </w:rPr>
                                    <w:t>7</w:t>
                                  </w:r>
                                </w:p>
                              </w:tc>
                              <w:tc>
                                <w:tcPr>
                                  <w:tcW w:w="554" w:type="dxa"/>
                                </w:tcPr>
                                <w:p w14:paraId="4D0F11D5" w14:textId="2D3D8C44" w:rsidR="00C05027" w:rsidRPr="00FE5B40" w:rsidRDefault="00BA54DA" w:rsidP="00C05027">
                                  <w:pPr>
                                    <w:jc w:val="center"/>
                                    <w:rPr>
                                      <w:lang w:val="en-US"/>
                                    </w:rPr>
                                  </w:pPr>
                                  <w:r>
                                    <w:rPr>
                                      <w:lang w:val="en-US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554" w:type="dxa"/>
                                </w:tcPr>
                                <w:p w14:paraId="2C0A8537" w14:textId="42827556" w:rsidR="00C05027" w:rsidRPr="00FE5B40" w:rsidRDefault="00BA54DA" w:rsidP="00C05027">
                                  <w:pPr>
                                    <w:jc w:val="center"/>
                                    <w:rPr>
                                      <w:lang w:val="en-US"/>
                                    </w:rPr>
                                  </w:pPr>
                                  <w:r>
                                    <w:rPr>
                                      <w:lang w:val="en-US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554" w:type="dxa"/>
                                </w:tcPr>
                                <w:p w14:paraId="4C506032" w14:textId="77777777" w:rsidR="00C05027" w:rsidRPr="00FE5B40" w:rsidRDefault="00C05027" w:rsidP="00C05027">
                                  <w:pPr>
                                    <w:jc w:val="center"/>
                                    <w:rPr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54" w:type="dxa"/>
                                </w:tcPr>
                                <w:p w14:paraId="2957DE56" w14:textId="77777777" w:rsidR="00C05027" w:rsidRPr="00FE5B40" w:rsidRDefault="00C05027" w:rsidP="00C05027">
                                  <w:pPr>
                                    <w:jc w:val="center"/>
                                    <w:rPr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54" w:type="dxa"/>
                                </w:tcPr>
                                <w:p w14:paraId="38E5D30B" w14:textId="77777777" w:rsidR="00C05027" w:rsidRPr="00FE5B40" w:rsidRDefault="00C05027" w:rsidP="00C05027">
                                  <w:pPr>
                                    <w:jc w:val="center"/>
                                    <w:rPr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4C548CAC" w14:textId="77777777" w:rsidR="00C05027" w:rsidRPr="00F71B03" w:rsidRDefault="00C05027" w:rsidP="00C05027">
                            <w:pPr>
                              <w:spacing w:after="0"/>
                              <w:rPr>
                                <w:sz w:val="2"/>
                                <w:szCs w:val="2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D2E1D3B" id="Pole tekstowe 3" o:spid="_x0000_s1027" type="#_x0000_t202" style="width:453.6pt;height:171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" stroked="f">
                <v:textbox style="mso-fit-shape-to-text:t">
                  <w:txbxContent>
                    <w:p w14:paraId="6E80558E" w14:textId="1CB03033" w:rsidR="00C05027" w:rsidRDefault="00C05027" w:rsidP="00C05027">
                      <w:pPr>
                        <w:spacing w:after="240"/>
                        <w:jc w:val="center"/>
                        <w:rPr>
                          <w:i/>
                          <w:iCs/>
                          <w:sz w:val="20"/>
                          <w:lang w:val="en-US"/>
                        </w:rPr>
                      </w:pPr>
                      <w:r w:rsidRPr="00FE5B40">
                        <w:rPr>
                          <w:i/>
                          <w:iCs/>
                          <w:sz w:val="20"/>
                          <w:lang w:val="en-US"/>
                        </w:rPr>
                        <w:t xml:space="preserve">Table </w:t>
                      </w:r>
                      <w:r>
                        <w:rPr>
                          <w:i/>
                          <w:iCs/>
                          <w:sz w:val="20"/>
                          <w:lang w:val="en-US"/>
                        </w:rPr>
                        <w:t>2</w:t>
                      </w:r>
                      <w:r w:rsidRPr="00FE5B40">
                        <w:rPr>
                          <w:i/>
                          <w:iCs/>
                          <w:sz w:val="20"/>
                          <w:lang w:val="en-US"/>
                        </w:rPr>
                        <w:t xml:space="preserve">. </w:t>
                      </w:r>
                      <w:r>
                        <w:rPr>
                          <w:i/>
                          <w:iCs/>
                          <w:sz w:val="20"/>
                          <w:lang w:val="en-US"/>
                        </w:rPr>
                        <w:t xml:space="preserve">My Student </w:t>
                      </w:r>
                      <w:r w:rsidR="00E937F7">
                        <w:rPr>
                          <w:i/>
                          <w:iCs/>
                          <w:sz w:val="20"/>
                          <w:lang w:val="en-US"/>
                        </w:rPr>
                        <w:t>N</w:t>
                      </w:r>
                      <w:r>
                        <w:rPr>
                          <w:i/>
                          <w:iCs/>
                          <w:sz w:val="20"/>
                          <w:lang w:val="en-US"/>
                        </w:rPr>
                        <w:t>umber and the corresponding digits stored under specified addresses</w:t>
                      </w:r>
                      <w:r w:rsidR="002C30BA">
                        <w:rPr>
                          <w:i/>
                          <w:iCs/>
                          <w:sz w:val="20"/>
                          <w:lang w:val="en-US"/>
                        </w:rPr>
                        <w:t>.</w:t>
                      </w:r>
                    </w:p>
                    <w:tbl>
                      <w:tblPr>
                        <w:tblStyle w:val="a4"/>
                        <w:tblW w:w="0" w:type="auto"/>
                        <w:jc w:val="center"/>
                        <w:tblLook w:val="04A0" w:firstRow="1" w:lastRow="0" w:firstColumn="1" w:lastColumn="0" w:noHBand="0" w:noVBand="1"/>
                      </w:tblPr>
                      <w:tblGrid>
                        <w:gridCol w:w="2106"/>
                        <w:gridCol w:w="1677"/>
                        <w:gridCol w:w="553"/>
                        <w:gridCol w:w="553"/>
                        <w:gridCol w:w="553"/>
                        <w:gridCol w:w="553"/>
                        <w:gridCol w:w="553"/>
                        <w:gridCol w:w="553"/>
                        <w:gridCol w:w="553"/>
                        <w:gridCol w:w="553"/>
                        <w:gridCol w:w="553"/>
                      </w:tblGrid>
                      <w:tr w:rsidR="00C05027" w:rsidRPr="00FE5B40" w14:paraId="3F066749" w14:textId="3ED0F9DC" w:rsidTr="00C05027">
                        <w:trPr>
                          <w:trHeight w:val="269"/>
                          <w:jc w:val="center"/>
                        </w:trPr>
                        <w:tc>
                          <w:tcPr>
                            <w:tcW w:w="2110" w:type="dxa"/>
                          </w:tcPr>
                          <w:p w14:paraId="71836A4B" w14:textId="0EA3C2CF" w:rsidR="00C05027" w:rsidRPr="00FE5B40" w:rsidRDefault="00C05027" w:rsidP="00C05027">
                            <w:pPr>
                              <w:jc w:val="center"/>
                              <w:rPr>
                                <w:b/>
                                <w:bCs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lang w:val="en-US"/>
                              </w:rPr>
                              <w:t>My Student number</w:t>
                            </w:r>
                          </w:p>
                        </w:tc>
                        <w:tc>
                          <w:tcPr>
                            <w:tcW w:w="1679" w:type="dxa"/>
                          </w:tcPr>
                          <w:p w14:paraId="5991AB11" w14:textId="77777777" w:rsidR="00C05027" w:rsidRPr="00FE5B40" w:rsidRDefault="00C05027" w:rsidP="00C05027">
                            <w:pPr>
                              <w:jc w:val="right"/>
                              <w:rPr>
                                <w:b/>
                                <w:bCs/>
                                <w:lang w:val="en-US"/>
                              </w:rPr>
                            </w:pPr>
                            <w:r w:rsidRPr="00FE5B40">
                              <w:rPr>
                                <w:b/>
                                <w:bCs/>
                                <w:lang w:val="en-US"/>
                              </w:rPr>
                              <w:t>SRAM address</w:t>
                            </w:r>
                          </w:p>
                        </w:tc>
                        <w:tc>
                          <w:tcPr>
                            <w:tcW w:w="554" w:type="dxa"/>
                          </w:tcPr>
                          <w:p w14:paraId="445C93B3" w14:textId="1C36F06A" w:rsidR="00C05027" w:rsidRPr="00FE5B40" w:rsidRDefault="00726695" w:rsidP="00C05027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554" w:type="dxa"/>
                          </w:tcPr>
                          <w:p w14:paraId="2E9B22C7" w14:textId="1C4029F6" w:rsidR="00C05027" w:rsidRPr="00FE5B40" w:rsidRDefault="00726695" w:rsidP="00C05027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554" w:type="dxa"/>
                          </w:tcPr>
                          <w:p w14:paraId="10920396" w14:textId="64968A12" w:rsidR="00C05027" w:rsidRPr="00FE5B40" w:rsidRDefault="00726695" w:rsidP="00C05027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554" w:type="dxa"/>
                          </w:tcPr>
                          <w:p w14:paraId="4CA05C6C" w14:textId="7E3BCE38" w:rsidR="00C05027" w:rsidRPr="00FE5B40" w:rsidRDefault="00726695" w:rsidP="00C05027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554" w:type="dxa"/>
                          </w:tcPr>
                          <w:p w14:paraId="1DC6E7DA" w14:textId="332CB0DF" w:rsidR="00C05027" w:rsidRPr="00FE5B40" w:rsidRDefault="00F855BA" w:rsidP="00F855BA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554" w:type="dxa"/>
                          </w:tcPr>
                          <w:p w14:paraId="430F428D" w14:textId="28DAA8E0" w:rsidR="00C05027" w:rsidRPr="00FE5B40" w:rsidRDefault="00F855BA" w:rsidP="00C05027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5</w:t>
                            </w:r>
                          </w:p>
                        </w:tc>
                        <w:tc>
                          <w:tcPr>
                            <w:tcW w:w="554" w:type="dxa"/>
                          </w:tcPr>
                          <w:p w14:paraId="569BDD42" w14:textId="7587DAE9" w:rsidR="00C05027" w:rsidRPr="00FE5B40" w:rsidRDefault="00E45D91" w:rsidP="00C05027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…</w:t>
                            </w:r>
                          </w:p>
                        </w:tc>
                        <w:tc>
                          <w:tcPr>
                            <w:tcW w:w="554" w:type="dxa"/>
                          </w:tcPr>
                          <w:p w14:paraId="49C3442D" w14:textId="648D7AC4" w:rsidR="00C05027" w:rsidRPr="00FE5B40" w:rsidRDefault="00E45D91" w:rsidP="00C05027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…</w:t>
                            </w:r>
                          </w:p>
                        </w:tc>
                        <w:tc>
                          <w:tcPr>
                            <w:tcW w:w="554" w:type="dxa"/>
                          </w:tcPr>
                          <w:p w14:paraId="720E4AE1" w14:textId="625634B2" w:rsidR="00C05027" w:rsidRPr="00FE5B40" w:rsidRDefault="00E45D91" w:rsidP="00C05027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…</w:t>
                            </w:r>
                          </w:p>
                        </w:tc>
                      </w:tr>
                      <w:tr w:rsidR="00C05027" w:rsidRPr="00FE5B40" w14:paraId="2B75327C" w14:textId="295B9167" w:rsidTr="00C05027">
                        <w:trPr>
                          <w:trHeight w:val="269"/>
                          <w:jc w:val="center"/>
                        </w:trPr>
                        <w:tc>
                          <w:tcPr>
                            <w:tcW w:w="2110" w:type="dxa"/>
                          </w:tcPr>
                          <w:p w14:paraId="73B5435E" w14:textId="7523ECAF" w:rsidR="00C05027" w:rsidRPr="008A5C37" w:rsidRDefault="00BA54DA" w:rsidP="00C05027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317304</w:t>
                            </w:r>
                          </w:p>
                        </w:tc>
                        <w:tc>
                          <w:tcPr>
                            <w:tcW w:w="1679" w:type="dxa"/>
                          </w:tcPr>
                          <w:p w14:paraId="0BE663EA" w14:textId="77777777" w:rsidR="00C05027" w:rsidRPr="00FE5B40" w:rsidRDefault="00C05027" w:rsidP="00C05027">
                            <w:pPr>
                              <w:jc w:val="right"/>
                              <w:rPr>
                                <w:b/>
                                <w:bCs/>
                                <w:lang w:val="en-US"/>
                              </w:rPr>
                            </w:pPr>
                            <w:r w:rsidRPr="00FE5B40">
                              <w:rPr>
                                <w:b/>
                                <w:bCs/>
                                <w:lang w:val="en-US"/>
                              </w:rPr>
                              <w:t xml:space="preserve">SRAM </w:t>
                            </w:r>
                            <w:r>
                              <w:rPr>
                                <w:b/>
                                <w:bCs/>
                                <w:lang w:val="en-US"/>
                              </w:rPr>
                              <w:t>data</w:t>
                            </w:r>
                          </w:p>
                        </w:tc>
                        <w:tc>
                          <w:tcPr>
                            <w:tcW w:w="554" w:type="dxa"/>
                          </w:tcPr>
                          <w:p w14:paraId="2093B7BD" w14:textId="33549F15" w:rsidR="00C05027" w:rsidRPr="00FE5B40" w:rsidRDefault="00BA54DA" w:rsidP="00C05027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554" w:type="dxa"/>
                          </w:tcPr>
                          <w:p w14:paraId="5DFC9C2F" w14:textId="21502366" w:rsidR="00C05027" w:rsidRPr="00FE5B40" w:rsidRDefault="00BA54DA" w:rsidP="00C05027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554" w:type="dxa"/>
                          </w:tcPr>
                          <w:p w14:paraId="3F009EB3" w14:textId="2B46CDEC" w:rsidR="00C05027" w:rsidRPr="00FE5B40" w:rsidRDefault="00BA54DA" w:rsidP="00C05027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554" w:type="dxa"/>
                          </w:tcPr>
                          <w:p w14:paraId="15D51AE3" w14:textId="77C2498C" w:rsidR="00C05027" w:rsidRPr="00FE5B40" w:rsidRDefault="00BA54DA" w:rsidP="00C05027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7</w:t>
                            </w:r>
                          </w:p>
                        </w:tc>
                        <w:tc>
                          <w:tcPr>
                            <w:tcW w:w="554" w:type="dxa"/>
                          </w:tcPr>
                          <w:p w14:paraId="4D0F11D5" w14:textId="2D3D8C44" w:rsidR="00C05027" w:rsidRPr="00FE5B40" w:rsidRDefault="00BA54DA" w:rsidP="00C05027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554" w:type="dxa"/>
                          </w:tcPr>
                          <w:p w14:paraId="2C0A8537" w14:textId="42827556" w:rsidR="00C05027" w:rsidRPr="00FE5B40" w:rsidRDefault="00BA54DA" w:rsidP="00C05027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554" w:type="dxa"/>
                          </w:tcPr>
                          <w:p w14:paraId="4C506032" w14:textId="77777777" w:rsidR="00C05027" w:rsidRPr="00FE5B40" w:rsidRDefault="00C05027" w:rsidP="00C05027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554" w:type="dxa"/>
                          </w:tcPr>
                          <w:p w14:paraId="2957DE56" w14:textId="77777777" w:rsidR="00C05027" w:rsidRPr="00FE5B40" w:rsidRDefault="00C05027" w:rsidP="00C05027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554" w:type="dxa"/>
                          </w:tcPr>
                          <w:p w14:paraId="38E5D30B" w14:textId="77777777" w:rsidR="00C05027" w:rsidRPr="00FE5B40" w:rsidRDefault="00C05027" w:rsidP="00C05027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</w:tc>
                      </w:tr>
                    </w:tbl>
                    <w:p w14:paraId="4C548CAC" w14:textId="77777777" w:rsidR="00C05027" w:rsidRPr="00F71B03" w:rsidRDefault="00C05027" w:rsidP="00C05027">
                      <w:pPr>
                        <w:spacing w:after="0"/>
                        <w:rPr>
                          <w:sz w:val="2"/>
                          <w:szCs w:val="2"/>
                          <w:lang w:val="en-US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6389E410" w14:textId="77777777" w:rsidR="004900EE" w:rsidRDefault="004900EE" w:rsidP="004900EE">
      <w:pPr>
        <w:rPr>
          <w:lang w:val="en-US"/>
        </w:rPr>
      </w:pPr>
    </w:p>
    <w:p w14:paraId="73A2F5A5" w14:textId="317BE963" w:rsidR="000F5D0B" w:rsidRPr="000F5D0B" w:rsidRDefault="000F5D0B" w:rsidP="000F5D0B">
      <w:pPr>
        <w:spacing w:after="240"/>
        <w:ind w:left="426"/>
        <w:rPr>
          <w:b/>
          <w:bCs/>
          <w:szCs w:val="24"/>
          <w:lang w:val="en-US"/>
        </w:rPr>
      </w:pPr>
      <w:r>
        <w:rPr>
          <w:b/>
          <w:bCs/>
          <w:szCs w:val="24"/>
          <w:lang w:val="en-US"/>
        </w:rPr>
        <w:t>F</w:t>
      </w:r>
      <w:r w:rsidR="00652C03">
        <w:rPr>
          <w:b/>
          <w:bCs/>
          <w:szCs w:val="24"/>
          <w:lang w:val="en-US"/>
        </w:rPr>
        <w:t>alstad</w:t>
      </w:r>
      <w:r>
        <w:rPr>
          <w:b/>
          <w:bCs/>
          <w:szCs w:val="24"/>
          <w:lang w:val="en-US"/>
        </w:rPr>
        <w:t xml:space="preserve">2. </w:t>
      </w:r>
      <w:r w:rsidRPr="00EF4A87">
        <w:rPr>
          <w:b/>
          <w:bCs/>
          <w:szCs w:val="24"/>
          <w:lang w:val="en-US"/>
        </w:rPr>
        <w:t>SRAM (read</w:t>
      </w:r>
      <w:r>
        <w:rPr>
          <w:b/>
          <w:bCs/>
          <w:szCs w:val="24"/>
          <w:lang w:val="en-US"/>
        </w:rPr>
        <w:t>-</w:t>
      </w:r>
      <w:r w:rsidRPr="00EF4A87">
        <w:rPr>
          <w:b/>
          <w:bCs/>
          <w:szCs w:val="24"/>
          <w:lang w:val="en-US"/>
        </w:rPr>
        <w:t>only) and multiplex display</w:t>
      </w:r>
    </w:p>
    <w:p w14:paraId="04D4CB8B" w14:textId="6DCF6A4D" w:rsidR="000F5D0B" w:rsidRPr="000F5D0B" w:rsidRDefault="000F5D0B" w:rsidP="000F5D0B">
      <w:pPr>
        <w:spacing w:after="240"/>
        <w:jc w:val="both"/>
        <w:rPr>
          <w:noProof/>
          <w:szCs w:val="24"/>
          <w:lang w:val="en-US"/>
        </w:rPr>
      </w:pPr>
      <w:r w:rsidRPr="000F5D0B">
        <w:rPr>
          <w:szCs w:val="24"/>
          <w:lang w:val="en-US"/>
        </w:rPr>
        <w:lastRenderedPageBreak/>
        <w:t xml:space="preserve">In Figure </w:t>
      </w:r>
      <w:proofErr w:type="gramStart"/>
      <w:r w:rsidRPr="000F5D0B">
        <w:rPr>
          <w:szCs w:val="24"/>
          <w:lang w:val="en-US"/>
        </w:rPr>
        <w:t>1</w:t>
      </w:r>
      <w:proofErr w:type="gramEnd"/>
      <w:r w:rsidRPr="000F5D0B">
        <w:rPr>
          <w:szCs w:val="24"/>
          <w:lang w:val="en-US"/>
        </w:rPr>
        <w:t xml:space="preserve"> I present my decoded</w:t>
      </w:r>
      <w:r w:rsidRPr="000F5D0B">
        <w:rPr>
          <w:noProof/>
          <w:szCs w:val="24"/>
          <w:lang w:val="en-US"/>
        </w:rPr>
        <w:t xml:space="preserve"> message</w:t>
      </w:r>
      <w:r>
        <w:rPr>
          <w:noProof/>
          <w:szCs w:val="24"/>
          <w:lang w:val="en-US"/>
        </w:rPr>
        <w:t xml:space="preserve"> from task F</w:t>
      </w:r>
      <w:r w:rsidR="00652C03">
        <w:rPr>
          <w:noProof/>
          <w:szCs w:val="24"/>
          <w:lang w:val="en-US"/>
        </w:rPr>
        <w:t>alstad</w:t>
      </w:r>
      <w:r>
        <w:rPr>
          <w:noProof/>
          <w:szCs w:val="24"/>
          <w:lang w:val="en-US"/>
        </w:rPr>
        <w:t>2</w:t>
      </w:r>
      <w:r w:rsidRPr="000F5D0B">
        <w:rPr>
          <w:noProof/>
          <w:szCs w:val="24"/>
          <w:lang w:val="en-US"/>
        </w:rPr>
        <w:t>.</w:t>
      </w:r>
    </w:p>
    <w:p w14:paraId="6C58CC2D" w14:textId="77777777" w:rsidR="000F5D0B" w:rsidRDefault="000F5D0B" w:rsidP="000F5D0B">
      <w:pPr>
        <w:spacing w:after="240"/>
        <w:rPr>
          <w:b/>
          <w:bCs/>
          <w:szCs w:val="24"/>
          <w:lang w:val="en-US"/>
        </w:rPr>
      </w:pPr>
      <w:r w:rsidRPr="00EF4A87">
        <w:rPr>
          <w:b/>
          <w:bCs/>
          <w:noProof/>
          <w:szCs w:val="24"/>
          <w:lang w:val="ru-RU" w:eastAsia="ru-RU"/>
        </w:rPr>
        <mc:AlternateContent>
          <mc:Choice Requires="wps">
            <w:drawing>
              <wp:inline distT="0" distB="0" distL="0" distR="0" wp14:anchorId="259DBE74" wp14:editId="2FA03565">
                <wp:extent cx="5762625" cy="1404620"/>
                <wp:effectExtent l="0" t="0" r="28575" b="20320"/>
                <wp:docPr id="217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626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FD9DEE" w14:textId="66D10260" w:rsidR="000F5D0B" w:rsidRDefault="005B27EA" w:rsidP="000F5D0B">
                            <w:pPr>
                              <w:jc w:val="center"/>
                            </w:pPr>
                            <w:r>
                              <w:rPr>
                                <w:noProof/>
                                <w:lang w:val="ru-RU" w:eastAsia="ru-RU"/>
                              </w:rPr>
                              <w:drawing>
                                <wp:inline distT="0" distB="0" distL="0" distR="0" wp14:anchorId="7B551907" wp14:editId="0AAE20ED">
                                  <wp:extent cx="2152650" cy="2257425"/>
                                  <wp:effectExtent l="0" t="0" r="0" b="9525"/>
                                  <wp:docPr id="1" name="Рисунок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0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152650" cy="225742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64A0B469" w14:textId="64D428C7" w:rsidR="000F5D0B" w:rsidRPr="00F71B03" w:rsidRDefault="000F5D0B" w:rsidP="000F5D0B">
                            <w:pPr>
                              <w:jc w:val="center"/>
                              <w:rPr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F71B03">
                              <w:rPr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  <w:t xml:space="preserve">Figure </w:t>
                            </w:r>
                            <w:r>
                              <w:rPr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  <w:t>1</w:t>
                            </w:r>
                            <w:r w:rsidRPr="00F71B03">
                              <w:rPr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  <w:t>. My decoded message</w:t>
                            </w:r>
                            <w:r>
                              <w:rPr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  <w:t xml:space="preserve"> visible on the LED array</w:t>
                            </w:r>
                            <w:r w:rsidR="00C1550B">
                              <w:rPr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59DBE74" id="_x0000_s1028" type="#_x0000_t202" style="width:453.75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">
                <v:textbox style="mso-fit-shape-to-text:t">
                  <w:txbxContent>
                    <w:p w14:paraId="68FD9DEE" w14:textId="66D10260" w:rsidR="000F5D0B" w:rsidRDefault="005B27EA" w:rsidP="000F5D0B">
                      <w:pPr>
                        <w:jc w:val="center"/>
                      </w:pPr>
                      <w:r>
                        <w:rPr>
                          <w:noProof/>
                          <w:lang w:val="ru-RU" w:eastAsia="ru-RU"/>
                        </w:rPr>
                        <w:drawing>
                          <wp:inline distT="0" distB="0" distL="0" distR="0" wp14:anchorId="7B551907" wp14:editId="0AAE20ED">
                            <wp:extent cx="2152650" cy="2257425"/>
                            <wp:effectExtent l="0" t="0" r="0" b="9525"/>
                            <wp:docPr id="1" name="Рисунок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0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152650" cy="225742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64A0B469" w14:textId="64D428C7" w:rsidR="000F5D0B" w:rsidRPr="00F71B03" w:rsidRDefault="000F5D0B" w:rsidP="000F5D0B">
                      <w:pPr>
                        <w:jc w:val="center"/>
                        <w:rPr>
                          <w:i/>
                          <w:iCs/>
                          <w:sz w:val="20"/>
                          <w:szCs w:val="20"/>
                          <w:lang w:val="en-US"/>
                        </w:rPr>
                      </w:pPr>
                      <w:r w:rsidRPr="00F71B03">
                        <w:rPr>
                          <w:i/>
                          <w:iCs/>
                          <w:sz w:val="20"/>
                          <w:szCs w:val="20"/>
                          <w:lang w:val="en-US"/>
                        </w:rPr>
                        <w:t xml:space="preserve">Figure </w:t>
                      </w:r>
                      <w:r>
                        <w:rPr>
                          <w:i/>
                          <w:iCs/>
                          <w:sz w:val="20"/>
                          <w:szCs w:val="20"/>
                          <w:lang w:val="en-US"/>
                        </w:rPr>
                        <w:t>1</w:t>
                      </w:r>
                      <w:r w:rsidRPr="00F71B03">
                        <w:rPr>
                          <w:i/>
                          <w:iCs/>
                          <w:sz w:val="20"/>
                          <w:szCs w:val="20"/>
                          <w:lang w:val="en-US"/>
                        </w:rPr>
                        <w:t>. My decoded message</w:t>
                      </w:r>
                      <w:r>
                        <w:rPr>
                          <w:i/>
                          <w:iCs/>
                          <w:sz w:val="20"/>
                          <w:szCs w:val="20"/>
                          <w:lang w:val="en-US"/>
                        </w:rPr>
                        <w:t xml:space="preserve"> visible on the LED array</w:t>
                      </w:r>
                      <w:r w:rsidR="00C1550B">
                        <w:rPr>
                          <w:i/>
                          <w:iCs/>
                          <w:sz w:val="20"/>
                          <w:szCs w:val="20"/>
                          <w:lang w:val="en-US"/>
                        </w:rPr>
                        <w:t>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0A74DDB" w14:textId="77777777" w:rsidR="00EE6504" w:rsidRDefault="00EE6504" w:rsidP="000F5D0B">
      <w:pPr>
        <w:pBdr>
          <w:bottom w:val="single" w:sz="6" w:space="1" w:color="auto"/>
        </w:pBdr>
        <w:spacing w:after="240"/>
        <w:rPr>
          <w:sz w:val="20"/>
          <w:lang w:val="en-US"/>
        </w:rPr>
      </w:pPr>
    </w:p>
    <w:p w14:paraId="4946D07E" w14:textId="00F2A785" w:rsidR="009E318B" w:rsidRPr="000F5D0B" w:rsidRDefault="000F5D0B" w:rsidP="000F5D0B">
      <w:pPr>
        <w:spacing w:after="240"/>
        <w:rPr>
          <w:lang w:val="en"/>
        </w:rPr>
      </w:pPr>
      <w:r w:rsidRPr="000F5D0B">
        <w:rPr>
          <w:szCs w:val="24"/>
          <w:lang w:val="en-US"/>
        </w:rPr>
        <w:t xml:space="preserve">I declare that this piece of </w:t>
      </w:r>
      <w:proofErr w:type="gramStart"/>
      <w:r w:rsidRPr="000F5D0B">
        <w:rPr>
          <w:szCs w:val="24"/>
          <w:lang w:val="en-US"/>
        </w:rPr>
        <w:t>work which is the basis for recognition of achieving learning outcomes in the Introduction to Digital Systems course</w:t>
      </w:r>
      <w:proofErr w:type="gramEnd"/>
      <w:r w:rsidRPr="000F5D0B">
        <w:rPr>
          <w:szCs w:val="24"/>
          <w:lang w:val="en-US"/>
        </w:rPr>
        <w:t xml:space="preserve"> was completed on my own.</w:t>
      </w:r>
      <w:bookmarkStart w:id="0" w:name="_GoBack"/>
      <w:bookmarkEnd w:id="0"/>
    </w:p>
    <w:sectPr w:rsidR="009E318B" w:rsidRPr="000F5D0B" w:rsidSect="00135934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8D834AB" w14:textId="77777777" w:rsidR="00F26055" w:rsidRDefault="00F26055" w:rsidP="000F5D0B">
      <w:pPr>
        <w:spacing w:after="0" w:line="240" w:lineRule="auto"/>
      </w:pPr>
      <w:r>
        <w:separator/>
      </w:r>
    </w:p>
  </w:endnote>
  <w:endnote w:type="continuationSeparator" w:id="0">
    <w:p w14:paraId="05C23410" w14:textId="77777777" w:rsidR="00F26055" w:rsidRDefault="00F26055" w:rsidP="000F5D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576D66" w14:textId="77777777" w:rsidR="000F5D0B" w:rsidRDefault="000F5D0B">
    <w:pPr>
      <w:pStyle w:val="a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49165973"/>
      <w:docPartObj>
        <w:docPartGallery w:val="Page Numbers (Bottom of Page)"/>
        <w:docPartUnique/>
      </w:docPartObj>
    </w:sdtPr>
    <w:sdtEndPr/>
    <w:sdtContent>
      <w:p w14:paraId="17235440" w14:textId="076BE6E6" w:rsidR="000F5D0B" w:rsidRDefault="000F5D0B" w:rsidP="000F5D0B">
        <w:pPr>
          <w:pStyle w:val="a7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B27EA">
          <w:rPr>
            <w:noProof/>
          </w:rPr>
          <w:t>2</w:t>
        </w:r>
        <w: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41ED95" w14:textId="77777777" w:rsidR="000F5D0B" w:rsidRDefault="000F5D0B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537C8A5" w14:textId="77777777" w:rsidR="00F26055" w:rsidRDefault="00F26055" w:rsidP="000F5D0B">
      <w:pPr>
        <w:spacing w:after="0" w:line="240" w:lineRule="auto"/>
      </w:pPr>
      <w:r>
        <w:separator/>
      </w:r>
    </w:p>
  </w:footnote>
  <w:footnote w:type="continuationSeparator" w:id="0">
    <w:p w14:paraId="004FDD32" w14:textId="77777777" w:rsidR="00F26055" w:rsidRDefault="00F26055" w:rsidP="000F5D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E88391" w14:textId="77777777" w:rsidR="000F5D0B" w:rsidRDefault="000F5D0B">
    <w:pPr>
      <w:pStyle w:val="a5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9DE7C1" w14:textId="77777777" w:rsidR="000F5D0B" w:rsidRDefault="000F5D0B">
    <w:pPr>
      <w:pStyle w:val="a5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3A8D82" w14:textId="77777777" w:rsidR="000F5D0B" w:rsidRDefault="000F5D0B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81C02A4"/>
    <w:multiLevelType w:val="hybridMultilevel"/>
    <w:tmpl w:val="0E24FB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xMbQwN7AwMDUzMzVQ0lEKTi0uzszPAykwrwUAxGD6UywAAAA="/>
  </w:docVars>
  <w:rsids>
    <w:rsidRoot w:val="000F5D0B"/>
    <w:rsid w:val="000B6BC6"/>
    <w:rsid w:val="000F5D0B"/>
    <w:rsid w:val="00135934"/>
    <w:rsid w:val="00167BCC"/>
    <w:rsid w:val="001C27F0"/>
    <w:rsid w:val="002146A5"/>
    <w:rsid w:val="002B3259"/>
    <w:rsid w:val="002C30BA"/>
    <w:rsid w:val="002E4480"/>
    <w:rsid w:val="003A6FB9"/>
    <w:rsid w:val="004900EE"/>
    <w:rsid w:val="005405D3"/>
    <w:rsid w:val="005B27EA"/>
    <w:rsid w:val="005E4B13"/>
    <w:rsid w:val="0062218B"/>
    <w:rsid w:val="00652C03"/>
    <w:rsid w:val="00726695"/>
    <w:rsid w:val="00760BDD"/>
    <w:rsid w:val="007727C2"/>
    <w:rsid w:val="00901DA5"/>
    <w:rsid w:val="009422A3"/>
    <w:rsid w:val="00A81C59"/>
    <w:rsid w:val="00AA3DCE"/>
    <w:rsid w:val="00AD048D"/>
    <w:rsid w:val="00AF5E69"/>
    <w:rsid w:val="00BA54DA"/>
    <w:rsid w:val="00C047C6"/>
    <w:rsid w:val="00C05027"/>
    <w:rsid w:val="00C1550B"/>
    <w:rsid w:val="00D35D9C"/>
    <w:rsid w:val="00D60D93"/>
    <w:rsid w:val="00E45D91"/>
    <w:rsid w:val="00E937F7"/>
    <w:rsid w:val="00EE6504"/>
    <w:rsid w:val="00F26055"/>
    <w:rsid w:val="00F52530"/>
    <w:rsid w:val="00F855BA"/>
    <w:rsid w:val="29A08CBA"/>
    <w:rsid w:val="2BFD3E1E"/>
    <w:rsid w:val="49B2E2A3"/>
    <w:rsid w:val="70F2874D"/>
    <w:rsid w:val="7CC408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A5A65EF"/>
  <w15:chartTrackingRefBased/>
  <w15:docId w15:val="{5C3FBC84-51F3-40B9-894D-6C7D95DBD9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F5D0B"/>
    <w:rPr>
      <w:lang w:val="pl-PL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F5D0B"/>
    <w:pPr>
      <w:ind w:left="720"/>
      <w:contextualSpacing/>
    </w:pPr>
  </w:style>
  <w:style w:type="table" w:styleId="a4">
    <w:name w:val="Table Grid"/>
    <w:basedOn w:val="a1"/>
    <w:uiPriority w:val="39"/>
    <w:rsid w:val="000F5D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jlqj4b">
    <w:name w:val="jlqj4b"/>
    <w:basedOn w:val="a0"/>
    <w:rsid w:val="000F5D0B"/>
  </w:style>
  <w:style w:type="paragraph" w:styleId="a5">
    <w:name w:val="header"/>
    <w:basedOn w:val="a"/>
    <w:link w:val="a6"/>
    <w:uiPriority w:val="99"/>
    <w:unhideWhenUsed/>
    <w:rsid w:val="000F5D0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a6">
    <w:name w:val="Верхний колонтитул Знак"/>
    <w:basedOn w:val="a0"/>
    <w:link w:val="a5"/>
    <w:uiPriority w:val="99"/>
    <w:rsid w:val="000F5D0B"/>
    <w:rPr>
      <w:lang w:val="pl-PL"/>
    </w:rPr>
  </w:style>
  <w:style w:type="paragraph" w:styleId="a7">
    <w:name w:val="footer"/>
    <w:basedOn w:val="a"/>
    <w:link w:val="a8"/>
    <w:uiPriority w:val="99"/>
    <w:unhideWhenUsed/>
    <w:rsid w:val="000F5D0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a8">
    <w:name w:val="Нижний колонтитул Знак"/>
    <w:basedOn w:val="a0"/>
    <w:link w:val="a7"/>
    <w:uiPriority w:val="99"/>
    <w:rsid w:val="000F5D0B"/>
    <w:rPr>
      <w:lang w:val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revisionView w:inkAnnotations="0"/>
  <w:defaultTabStop w:val="708"/>
  <w:characterSpacingControl w:val="doNotCompress"/>
  <w:compat>
    <w:useFELayout/>
    <w:compatSetting w:name="compatibilityMode" w:uri="http://schemas.microsoft.com/office/word" w:val="12"/>
  </w:compat>
  <w:rsids>
    <w:rsidRoot w:val="001F28DB"/>
    <w:rsid w:val="001F28DB"/>
    <w:rsid w:val="00BD4F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6FE2A8911764E4F87E863E0B0681FB4" ma:contentTypeVersion="10" ma:contentTypeDescription="Utwórz nowy dokument." ma:contentTypeScope="" ma:versionID="83be9fe992d6c4ca9c30290619cbf475">
  <xsd:schema xmlns:xsd="http://www.w3.org/2001/XMLSchema" xmlns:xs="http://www.w3.org/2001/XMLSchema" xmlns:p="http://schemas.microsoft.com/office/2006/metadata/properties" xmlns:ns2="a2bd7666-f871-4ef1-82cb-7e76706d533a" xmlns:ns3="2860fa5a-b579-4abc-9b46-b74ada99c1c2" targetNamespace="http://schemas.microsoft.com/office/2006/metadata/properties" ma:root="true" ma:fieldsID="6f910c3139240e8006c308596324f140" ns2:_="" ns3:_="">
    <xsd:import namespace="a2bd7666-f871-4ef1-82cb-7e76706d533a"/>
    <xsd:import namespace="2860fa5a-b579-4abc-9b46-b74ada99c1c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bd7666-f871-4ef1-82cb-7e76706d53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60fa5a-b579-4abc-9b46-b74ada99c1c2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8AFEF1F-1E2F-44FA-923B-F755CE7F165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BEC342A-133A-4198-B2BF-0AC5EA883BC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C85E3E7-989C-4C29-BF32-4EBD348038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2bd7666-f871-4ef1-82cb-7e76706d533a"/>
    <ds:schemaRef ds:uri="2860fa5a-b579-4abc-9b46-b74ada99c1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9</TotalTime>
  <Pages>2</Pages>
  <Words>201</Words>
  <Characters>1150</Characters>
  <Application>Microsoft Office Word</Application>
  <DocSecurity>0</DocSecurity>
  <Lines>9</Lines>
  <Paragraphs>2</Paragraphs>
  <ScaleCrop>false</ScaleCrop>
  <Company/>
  <LinksUpToDate>false</LinksUpToDate>
  <CharactersWithSpaces>1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lisiak Michał (DOKT)</dc:creator>
  <cp:keywords/>
  <dc:description/>
  <cp:lastModifiedBy>LENOVO</cp:lastModifiedBy>
  <cp:revision>27</cp:revision>
  <dcterms:created xsi:type="dcterms:W3CDTF">2021-03-28T22:17:00Z</dcterms:created>
  <dcterms:modified xsi:type="dcterms:W3CDTF">2021-05-09T17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6FE2A8911764E4F87E863E0B0681FB4</vt:lpwstr>
  </property>
</Properties>
</file>